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66FDEF6" w14:textId="783F1887" w:rsidR="5AE071C2" w:rsidRPr="00930080" w:rsidRDefault="636DEDBE" w:rsidP="120BF870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r w:rsidRPr="0B3376F1">
        <w:rPr>
          <w:rFonts w:ascii="Times New Roman" w:eastAsia="Times New Roman" w:hAnsi="Times New Roman" w:cs="Times New Roman"/>
          <w:b/>
          <w:color w:val="000000" w:themeColor="text1"/>
          <w:sz w:val="28"/>
          <w:szCs w:val="28"/>
        </w:rPr>
        <w:t>WOM Restaurant Recommendation System</w:t>
      </w:r>
      <w:r w:rsidR="00037E28">
        <w:br/>
      </w:r>
      <w:r w:rsidR="00037E28" w:rsidRPr="0B3376F1">
        <w:rPr>
          <w:rFonts w:ascii="Times New Roman" w:eastAsia="Times New Roman" w:hAnsi="Times New Roman" w:cs="Times New Roman"/>
        </w:rPr>
        <w:t>Team Revengers</w:t>
      </w:r>
    </w:p>
    <w:p w14:paraId="63D0E591" w14:textId="710ECD7E" w:rsidR="5AE071C2" w:rsidRPr="00930080" w:rsidRDefault="636DEDBE" w:rsidP="120BF870">
      <w:pPr>
        <w:spacing w:line="240" w:lineRule="auto"/>
        <w:jc w:val="center"/>
        <w:rPr>
          <w:rFonts w:ascii="Times New Roman" w:eastAsia="Times New Roman" w:hAnsi="Times New Roman" w:cs="Times New Roman"/>
          <w:b/>
          <w:color w:val="000000" w:themeColor="text1"/>
        </w:rPr>
      </w:pPr>
      <w:proofErr w:type="spellStart"/>
      <w:r w:rsidRPr="0B3376F1">
        <w:rPr>
          <w:rFonts w:ascii="Times New Roman" w:eastAsia="Times New Roman" w:hAnsi="Times New Roman" w:cs="Times New Roman"/>
        </w:rPr>
        <w:t>Arun</w:t>
      </w:r>
      <w:proofErr w:type="spellEnd"/>
      <w:r w:rsidRPr="0B3376F1">
        <w:rPr>
          <w:rFonts w:ascii="Times New Roman" w:eastAsia="Times New Roman" w:hAnsi="Times New Roman" w:cs="Times New Roman"/>
        </w:rPr>
        <w:t xml:space="preserve"> Ramakrishnan, </w:t>
      </w:r>
      <w:proofErr w:type="spellStart"/>
      <w:r w:rsidRPr="0B3376F1">
        <w:rPr>
          <w:rFonts w:ascii="Times New Roman" w:eastAsia="Times New Roman" w:hAnsi="Times New Roman" w:cs="Times New Roman"/>
        </w:rPr>
        <w:t>Juily</w:t>
      </w:r>
      <w:proofErr w:type="spellEnd"/>
      <w:r w:rsidRPr="0B3376F1">
        <w:rPr>
          <w:rFonts w:ascii="Times New Roman" w:eastAsia="Times New Roman" w:hAnsi="Times New Roman" w:cs="Times New Roman"/>
        </w:rPr>
        <w:t xml:space="preserve"> Vasandani, Maharshi Dutta, Samir Husain, </w:t>
      </w:r>
      <w:proofErr w:type="spellStart"/>
      <w:r w:rsidRPr="0B3376F1">
        <w:rPr>
          <w:rFonts w:ascii="Times New Roman" w:eastAsia="Times New Roman" w:hAnsi="Times New Roman" w:cs="Times New Roman"/>
        </w:rPr>
        <w:t>Yizhu</w:t>
      </w:r>
      <w:proofErr w:type="spellEnd"/>
      <w:r w:rsidRPr="0B3376F1">
        <w:rPr>
          <w:rFonts w:ascii="Times New Roman" w:eastAsia="Times New Roman" w:hAnsi="Times New Roman" w:cs="Times New Roman"/>
        </w:rPr>
        <w:t xml:space="preserve"> Lia</w:t>
      </w:r>
      <w:r w:rsidR="00930080" w:rsidRPr="0B3376F1">
        <w:rPr>
          <w:rFonts w:ascii="Times New Roman" w:eastAsia="Times New Roman" w:hAnsi="Times New Roman" w:cs="Times New Roman"/>
        </w:rPr>
        <w:t>o</w:t>
      </w:r>
      <w:r w:rsidRPr="0B3376F1">
        <w:rPr>
          <w:rFonts w:ascii="Times New Roman" w:eastAsia="Times New Roman" w:hAnsi="Times New Roman" w:cs="Times New Roman"/>
          <w:b/>
        </w:rPr>
        <w:t xml:space="preserve"> </w:t>
      </w:r>
    </w:p>
    <w:p w14:paraId="5BC5AEE6" w14:textId="01C4C5E6" w:rsidR="5AE071C2" w:rsidRDefault="636DEDBE" w:rsidP="120BF870">
      <w:pPr>
        <w:spacing w:line="240" w:lineRule="auto"/>
        <w:jc w:val="center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>Purdue University, Department of Management, 403 W. State Street, West Lafayette, IN 47907</w:t>
      </w:r>
    </w:p>
    <w:p w14:paraId="1A6129AF" w14:textId="0F96E79A" w:rsidR="5AE071C2" w:rsidRDefault="00610C65" w:rsidP="120BF870">
      <w:pPr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  <w:u w:val="single"/>
        </w:rPr>
      </w:pPr>
      <w:hyperlink r:id="rId8">
        <w:r w:rsidR="77636C53" w:rsidRPr="0B3376F1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ramakr17@purdue.edu</w:t>
        </w:r>
      </w:hyperlink>
      <w:r w:rsidR="77636C53" w:rsidRPr="0B3376F1">
        <w:rPr>
          <w:rFonts w:ascii="Times New Roman" w:eastAsia="Times New Roman" w:hAnsi="Times New Roman" w:cs="Times New Roman"/>
          <w:color w:val="000000" w:themeColor="text1"/>
          <w:u w:val="single"/>
        </w:rPr>
        <w:t>;</w:t>
      </w:r>
      <w:r w:rsidR="77636C53" w:rsidRPr="0B3376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9">
        <w:r w:rsidR="77636C53" w:rsidRPr="0B3376F1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jvasanda@purdue.edu</w:t>
        </w:r>
      </w:hyperlink>
      <w:r w:rsidR="77636C53" w:rsidRPr="0B3376F1">
        <w:rPr>
          <w:rFonts w:ascii="Times New Roman" w:eastAsia="Times New Roman" w:hAnsi="Times New Roman" w:cs="Times New Roman"/>
          <w:color w:val="000000" w:themeColor="text1"/>
          <w:u w:val="single"/>
        </w:rPr>
        <w:t>;</w:t>
      </w:r>
      <w:r w:rsidR="77636C53" w:rsidRPr="0B3376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10">
        <w:r w:rsidR="77636C53" w:rsidRPr="0B3376F1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dutta33@purdue.edu</w:t>
        </w:r>
      </w:hyperlink>
      <w:r w:rsidR="77636C53" w:rsidRPr="0B3376F1">
        <w:rPr>
          <w:rFonts w:ascii="Times New Roman" w:eastAsia="Times New Roman" w:hAnsi="Times New Roman" w:cs="Times New Roman"/>
          <w:color w:val="000000" w:themeColor="text1"/>
          <w:u w:val="single"/>
        </w:rPr>
        <w:t>;</w:t>
      </w:r>
      <w:r w:rsidR="77636C53" w:rsidRPr="0B3376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</w:p>
    <w:p w14:paraId="54B139EA" w14:textId="0F96E79A" w:rsidR="008028C7" w:rsidRDefault="00610C65" w:rsidP="120BF870">
      <w:pPr>
        <w:spacing w:line="240" w:lineRule="auto"/>
        <w:jc w:val="center"/>
        <w:rPr>
          <w:rStyle w:val="Hyperlink"/>
          <w:rFonts w:ascii="Times New Roman" w:eastAsia="Times New Roman" w:hAnsi="Times New Roman" w:cs="Times New Roman"/>
          <w:color w:val="000000" w:themeColor="text1"/>
        </w:rPr>
      </w:pPr>
      <w:hyperlink r:id="rId11">
        <w:r w:rsidR="101F9952" w:rsidRPr="0B3376F1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husain2@purdue.edu</w:t>
        </w:r>
      </w:hyperlink>
      <w:r w:rsidR="101F9952" w:rsidRPr="0B3376F1">
        <w:rPr>
          <w:rFonts w:ascii="Times New Roman" w:eastAsia="Times New Roman" w:hAnsi="Times New Roman" w:cs="Times New Roman"/>
          <w:color w:val="000000" w:themeColor="text1"/>
          <w:u w:val="single"/>
        </w:rPr>
        <w:t>;</w:t>
      </w:r>
      <w:r w:rsidR="101F9952" w:rsidRPr="0B3376F1">
        <w:rPr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12">
        <w:r w:rsidR="101F9952" w:rsidRPr="0B3376F1">
          <w:rPr>
            <w:rStyle w:val="Hyperlink"/>
            <w:rFonts w:ascii="Times New Roman" w:eastAsia="Times New Roman" w:hAnsi="Times New Roman" w:cs="Times New Roman"/>
            <w:color w:val="000000" w:themeColor="text1"/>
          </w:rPr>
          <w:t>liao71@purdue.edu</w:t>
        </w:r>
      </w:hyperlink>
    </w:p>
    <w:p w14:paraId="0D4C29E0" w14:textId="45BCF444" w:rsidR="00FD20C6" w:rsidRDefault="00610C65" w:rsidP="120BF870">
      <w:pPr>
        <w:spacing w:line="240" w:lineRule="auto"/>
        <w:jc w:val="center"/>
        <w:rPr>
          <w:rFonts w:ascii="Times New Roman" w:eastAsia="Times New Roman" w:hAnsi="Times New Roman" w:cs="Times New Roman"/>
          <w:color w:val="000000" w:themeColor="text1"/>
          <w:u w:val="single"/>
        </w:rPr>
      </w:pPr>
      <w:hyperlink r:id="rId13" w:history="1">
        <w:r w:rsidR="00A335BD" w:rsidRPr="00800F18">
          <w:rPr>
            <w:rStyle w:val="Hyperlink"/>
            <w:rFonts w:ascii="Times New Roman" w:eastAsia="Times New Roman" w:hAnsi="Times New Roman" w:cs="Times New Roman"/>
          </w:rPr>
          <w:t>Video</w:t>
        </w:r>
      </w:hyperlink>
      <w:r w:rsidR="00AB527B">
        <w:rPr>
          <w:rStyle w:val="Hyperlink"/>
          <w:rFonts w:ascii="Times New Roman" w:eastAsia="Times New Roman" w:hAnsi="Times New Roman" w:cs="Times New Roman"/>
          <w:color w:val="000000" w:themeColor="text1"/>
        </w:rPr>
        <w:t xml:space="preserve"> |</w:t>
      </w:r>
      <w:r w:rsidR="00A335BD">
        <w:rPr>
          <w:rStyle w:val="Hyperlink"/>
          <w:rFonts w:ascii="Times New Roman" w:eastAsia="Times New Roman" w:hAnsi="Times New Roman" w:cs="Times New Roman"/>
          <w:color w:val="000000" w:themeColor="text1"/>
        </w:rPr>
        <w:t xml:space="preserve"> </w:t>
      </w:r>
      <w:hyperlink r:id="rId14" w:history="1">
        <w:proofErr w:type="spellStart"/>
        <w:r w:rsidR="00AB527B" w:rsidRPr="0035059D">
          <w:rPr>
            <w:rStyle w:val="Hyperlink"/>
            <w:rFonts w:ascii="Times New Roman" w:eastAsia="Times New Roman" w:hAnsi="Times New Roman" w:cs="Times New Roman"/>
          </w:rPr>
          <w:t>Onedrive</w:t>
        </w:r>
        <w:proofErr w:type="spellEnd"/>
      </w:hyperlink>
      <w:r w:rsidR="00AB527B">
        <w:rPr>
          <w:rStyle w:val="Hyperlink"/>
          <w:rFonts w:ascii="Times New Roman" w:eastAsia="Times New Roman" w:hAnsi="Times New Roman" w:cs="Times New Roman"/>
          <w:color w:val="000000" w:themeColor="text1"/>
        </w:rPr>
        <w:t xml:space="preserve"> | </w:t>
      </w:r>
      <w:hyperlink r:id="rId15" w:history="1">
        <w:proofErr w:type="spellStart"/>
        <w:r w:rsidR="00DF1A80" w:rsidRPr="00DF1A80">
          <w:rPr>
            <w:rStyle w:val="Hyperlink"/>
            <w:rFonts w:ascii="Times New Roman" w:eastAsia="Times New Roman" w:hAnsi="Times New Roman" w:cs="Times New Roman"/>
          </w:rPr>
          <w:t>Github</w:t>
        </w:r>
        <w:proofErr w:type="spellEnd"/>
      </w:hyperlink>
    </w:p>
    <w:p w14:paraId="721CA563" w14:textId="2BC5DAAC" w:rsidR="5AE071C2" w:rsidRPr="00B64839" w:rsidRDefault="636DEDBE" w:rsidP="120BF870">
      <w:pPr>
        <w:pStyle w:val="Heading2"/>
        <w:spacing w:line="240" w:lineRule="auto"/>
        <w:jc w:val="center"/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  <w:t>Abstract</w:t>
      </w:r>
    </w:p>
    <w:p w14:paraId="11164550" w14:textId="45055F74" w:rsidR="5AE071C2" w:rsidRPr="00B64839" w:rsidRDefault="00E332EF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By </w:t>
      </w:r>
      <w:r w:rsidR="13FBFC16" w:rsidRPr="0B3376F1">
        <w:rPr>
          <w:rFonts w:ascii="Times New Roman" w:eastAsia="Times New Roman" w:hAnsi="Times New Roman" w:cs="Times New Roman"/>
        </w:rPr>
        <w:t>digitizing Word of Mouth (WOM) Advertising, our team has re</w:t>
      </w:r>
      <w:r w:rsidR="7A0A4F82" w:rsidRPr="0B3376F1">
        <w:rPr>
          <w:rFonts w:ascii="Times New Roman" w:eastAsia="Times New Roman" w:hAnsi="Times New Roman" w:cs="Times New Roman"/>
        </w:rPr>
        <w:t xml:space="preserve">structured </w:t>
      </w:r>
      <w:r w:rsidR="13FBFC16" w:rsidRPr="0B3376F1">
        <w:rPr>
          <w:rFonts w:ascii="Times New Roman" w:eastAsia="Times New Roman" w:hAnsi="Times New Roman" w:cs="Times New Roman"/>
        </w:rPr>
        <w:t xml:space="preserve">the </w:t>
      </w:r>
      <w:r w:rsidR="6E15FE80" w:rsidRPr="0B3376F1">
        <w:rPr>
          <w:rFonts w:ascii="Times New Roman" w:eastAsia="Times New Roman" w:hAnsi="Times New Roman" w:cs="Times New Roman"/>
        </w:rPr>
        <w:t xml:space="preserve">logic </w:t>
      </w:r>
      <w:r w:rsidR="13FBFC16" w:rsidRPr="0B3376F1">
        <w:rPr>
          <w:rFonts w:ascii="Times New Roman" w:eastAsia="Times New Roman" w:hAnsi="Times New Roman" w:cs="Times New Roman"/>
        </w:rPr>
        <w:t>behind recommendation systems</w:t>
      </w:r>
      <w:r w:rsidR="0DD16598" w:rsidRPr="0B3376F1">
        <w:rPr>
          <w:rFonts w:ascii="Times New Roman" w:eastAsia="Times New Roman" w:hAnsi="Times New Roman" w:cs="Times New Roman"/>
        </w:rPr>
        <w:t>, revolutionizing their algorithmic process</w:t>
      </w:r>
      <w:r w:rsidR="13FBFC16" w:rsidRPr="0B3376F1">
        <w:rPr>
          <w:rFonts w:ascii="Times New Roman" w:eastAsia="Times New Roman" w:hAnsi="Times New Roman" w:cs="Times New Roman"/>
        </w:rPr>
        <w:t xml:space="preserve">. </w:t>
      </w:r>
      <w:r w:rsidR="7DB1E01A" w:rsidRPr="0B3376F1">
        <w:rPr>
          <w:rFonts w:ascii="Times New Roman" w:eastAsia="Times New Roman" w:hAnsi="Times New Roman" w:cs="Times New Roman"/>
        </w:rPr>
        <w:t xml:space="preserve">Current recommendation systems direct users to options </w:t>
      </w:r>
      <w:r w:rsidR="04D41B59" w:rsidRPr="0B3376F1">
        <w:rPr>
          <w:rFonts w:ascii="Times New Roman" w:eastAsia="Times New Roman" w:hAnsi="Times New Roman" w:cs="Times New Roman"/>
        </w:rPr>
        <w:t xml:space="preserve">in </w:t>
      </w:r>
      <w:r w:rsidR="7DB1E01A" w:rsidRPr="0B3376F1">
        <w:rPr>
          <w:rFonts w:ascii="Times New Roman" w:eastAsia="Times New Roman" w:hAnsi="Times New Roman" w:cs="Times New Roman"/>
        </w:rPr>
        <w:t xml:space="preserve">the same category or </w:t>
      </w:r>
      <w:r w:rsidR="5977F49F" w:rsidRPr="0B3376F1">
        <w:rPr>
          <w:rFonts w:ascii="Times New Roman" w:eastAsia="Times New Roman" w:hAnsi="Times New Roman" w:cs="Times New Roman"/>
        </w:rPr>
        <w:t xml:space="preserve">ones with </w:t>
      </w:r>
      <w:r w:rsidR="7DB1E01A" w:rsidRPr="0B3376F1">
        <w:rPr>
          <w:rFonts w:ascii="Times New Roman" w:eastAsia="Times New Roman" w:hAnsi="Times New Roman" w:cs="Times New Roman"/>
        </w:rPr>
        <w:t>similar features</w:t>
      </w:r>
      <w:r w:rsidR="3485435E" w:rsidRPr="0B3376F1">
        <w:rPr>
          <w:rFonts w:ascii="Times New Roman" w:eastAsia="Times New Roman" w:hAnsi="Times New Roman" w:cs="Times New Roman"/>
        </w:rPr>
        <w:t xml:space="preserve"> or </w:t>
      </w:r>
      <w:r w:rsidR="7DB1E01A" w:rsidRPr="0B3376F1">
        <w:rPr>
          <w:rFonts w:ascii="Times New Roman" w:eastAsia="Times New Roman" w:hAnsi="Times New Roman" w:cs="Times New Roman"/>
        </w:rPr>
        <w:t>attributes</w:t>
      </w:r>
      <w:r w:rsidR="7018B2D7" w:rsidRPr="0B3376F1">
        <w:rPr>
          <w:rFonts w:ascii="Times New Roman" w:eastAsia="Times New Roman" w:hAnsi="Times New Roman" w:cs="Times New Roman"/>
        </w:rPr>
        <w:t>, developing a gap between a consumer’s expectation</w:t>
      </w:r>
      <w:r w:rsidR="539A59EE" w:rsidRPr="0B3376F1">
        <w:rPr>
          <w:rFonts w:ascii="Times New Roman" w:eastAsia="Times New Roman" w:hAnsi="Times New Roman" w:cs="Times New Roman"/>
        </w:rPr>
        <w:t>s</w:t>
      </w:r>
      <w:r w:rsidR="7018B2D7" w:rsidRPr="0B3376F1">
        <w:rPr>
          <w:rFonts w:ascii="Times New Roman" w:eastAsia="Times New Roman" w:hAnsi="Times New Roman" w:cs="Times New Roman"/>
        </w:rPr>
        <w:t xml:space="preserve"> and </w:t>
      </w:r>
      <w:r w:rsidR="7A63926C" w:rsidRPr="0B3376F1">
        <w:rPr>
          <w:rFonts w:ascii="Times New Roman" w:eastAsia="Times New Roman" w:hAnsi="Times New Roman" w:cs="Times New Roman"/>
        </w:rPr>
        <w:t>what the system can offer</w:t>
      </w:r>
      <w:r w:rsidR="7018B2D7" w:rsidRPr="0B3376F1">
        <w:rPr>
          <w:rFonts w:ascii="Times New Roman" w:eastAsia="Times New Roman" w:hAnsi="Times New Roman" w:cs="Times New Roman"/>
        </w:rPr>
        <w:t xml:space="preserve">. </w:t>
      </w:r>
      <w:r w:rsidR="66139497" w:rsidRPr="0B3376F1">
        <w:rPr>
          <w:rFonts w:ascii="Times New Roman" w:eastAsia="Times New Roman" w:hAnsi="Times New Roman" w:cs="Times New Roman"/>
        </w:rPr>
        <w:t xml:space="preserve">Our algorithm instead maps a user’s history to recommend restaurants that </w:t>
      </w:r>
      <w:r w:rsidR="0F11F031" w:rsidRPr="0B3376F1">
        <w:rPr>
          <w:rFonts w:ascii="Times New Roman" w:eastAsia="Times New Roman" w:hAnsi="Times New Roman" w:cs="Times New Roman"/>
        </w:rPr>
        <w:t>matches them to restaurants that have received similar reviews</w:t>
      </w:r>
      <w:r w:rsidR="3F550386" w:rsidRPr="0B3376F1">
        <w:rPr>
          <w:rFonts w:ascii="Times New Roman" w:eastAsia="Times New Roman" w:hAnsi="Times New Roman" w:cs="Times New Roman"/>
        </w:rPr>
        <w:t>, shifting the focus away from restaurants and towards personal experience. This was done</w:t>
      </w:r>
      <w:r w:rsidR="66139497" w:rsidRPr="0B3376F1">
        <w:rPr>
          <w:rFonts w:ascii="Times New Roman" w:eastAsia="Times New Roman" w:hAnsi="Times New Roman" w:cs="Times New Roman"/>
        </w:rPr>
        <w:t xml:space="preserve"> </w:t>
      </w:r>
      <w:r w:rsidR="21A41D29" w:rsidRPr="0B3376F1">
        <w:rPr>
          <w:rFonts w:ascii="Times New Roman" w:eastAsia="Times New Roman" w:hAnsi="Times New Roman" w:cs="Times New Roman"/>
        </w:rPr>
        <w:t>b</w:t>
      </w:r>
      <w:r w:rsidR="7018B2D7" w:rsidRPr="0B3376F1">
        <w:rPr>
          <w:rFonts w:ascii="Times New Roman" w:eastAsia="Times New Roman" w:hAnsi="Times New Roman" w:cs="Times New Roman"/>
        </w:rPr>
        <w:t xml:space="preserve">y combining </w:t>
      </w:r>
      <w:r w:rsidR="5B718AEC" w:rsidRPr="0B3376F1">
        <w:rPr>
          <w:rFonts w:ascii="Times New Roman" w:eastAsia="Times New Roman" w:hAnsi="Times New Roman" w:cs="Times New Roman"/>
        </w:rPr>
        <w:t xml:space="preserve">descriptive and prescriptive </w:t>
      </w:r>
      <w:r w:rsidR="30814942" w:rsidRPr="0B3376F1">
        <w:rPr>
          <w:rFonts w:ascii="Times New Roman" w:eastAsia="Times New Roman" w:hAnsi="Times New Roman" w:cs="Times New Roman"/>
        </w:rPr>
        <w:t>analytical techniques and integrating it within the R Shiny environment.</w:t>
      </w:r>
    </w:p>
    <w:p w14:paraId="6E0F4587" w14:textId="6DC94724" w:rsidR="5AE071C2" w:rsidRPr="00B64839" w:rsidRDefault="22578903" w:rsidP="120BF870">
      <w:pPr>
        <w:spacing w:line="240" w:lineRule="auto"/>
        <w:rPr>
          <w:rFonts w:ascii="Times New Roman" w:eastAsia="Times New Roman" w:hAnsi="Times New Roman" w:cs="Times New Roman"/>
          <w:sz w:val="20"/>
          <w:szCs w:val="20"/>
        </w:rPr>
      </w:pPr>
      <w:r w:rsidRPr="126D4724">
        <w:rPr>
          <w:rFonts w:ascii="Times New Roman" w:eastAsia="Times New Roman" w:hAnsi="Times New Roman" w:cs="Times New Roman"/>
          <w:i/>
          <w:sz w:val="20"/>
          <w:szCs w:val="20"/>
        </w:rPr>
        <w:t>Keywords:</w:t>
      </w:r>
      <w:r w:rsidR="30814942" w:rsidRPr="126D4724">
        <w:rPr>
          <w:rFonts w:ascii="Times New Roman" w:eastAsia="Times New Roman" w:hAnsi="Times New Roman" w:cs="Times New Roman"/>
          <w:sz w:val="20"/>
          <w:szCs w:val="20"/>
        </w:rPr>
        <w:t xml:space="preserve"> </w:t>
      </w:r>
      <w:r w:rsidR="7018B2D7" w:rsidRPr="126D4724">
        <w:rPr>
          <w:rFonts w:ascii="Times New Roman" w:eastAsia="Times New Roman" w:hAnsi="Times New Roman" w:cs="Times New Roman"/>
          <w:sz w:val="20"/>
          <w:szCs w:val="20"/>
        </w:rPr>
        <w:t>natural language pr</w:t>
      </w:r>
      <w:r w:rsidR="1BE62CD4" w:rsidRPr="126D4724">
        <w:rPr>
          <w:rFonts w:ascii="Times New Roman" w:eastAsia="Times New Roman" w:hAnsi="Times New Roman" w:cs="Times New Roman"/>
          <w:sz w:val="20"/>
          <w:szCs w:val="20"/>
        </w:rPr>
        <w:t>ocessing</w:t>
      </w:r>
      <w:r w:rsidR="73682B49" w:rsidRPr="126D4724">
        <w:rPr>
          <w:rFonts w:ascii="Times New Roman" w:eastAsia="Times New Roman" w:hAnsi="Times New Roman" w:cs="Times New Roman"/>
          <w:sz w:val="20"/>
          <w:szCs w:val="20"/>
        </w:rPr>
        <w:t>, cosine similarit</w:t>
      </w:r>
      <w:r w:rsidR="3BA6B4C5" w:rsidRPr="126D4724">
        <w:rPr>
          <w:rFonts w:ascii="Times New Roman" w:eastAsia="Times New Roman" w:hAnsi="Times New Roman" w:cs="Times New Roman"/>
          <w:sz w:val="20"/>
          <w:szCs w:val="20"/>
        </w:rPr>
        <w:t>y</w:t>
      </w:r>
      <w:r w:rsidR="73682B49" w:rsidRPr="126D4724">
        <w:rPr>
          <w:rFonts w:ascii="Times New Roman" w:eastAsia="Times New Roman" w:hAnsi="Times New Roman" w:cs="Times New Roman"/>
          <w:sz w:val="20"/>
          <w:szCs w:val="20"/>
        </w:rPr>
        <w:t>, document-</w:t>
      </w:r>
      <w:r w:rsidR="164ACB5D" w:rsidRPr="126D4724">
        <w:rPr>
          <w:rFonts w:ascii="Times New Roman" w:eastAsia="Times New Roman" w:hAnsi="Times New Roman" w:cs="Times New Roman"/>
          <w:sz w:val="20"/>
          <w:szCs w:val="20"/>
        </w:rPr>
        <w:t>term</w:t>
      </w:r>
      <w:r w:rsidR="73682B49" w:rsidRPr="126D4724">
        <w:rPr>
          <w:rFonts w:ascii="Times New Roman" w:eastAsia="Times New Roman" w:hAnsi="Times New Roman" w:cs="Times New Roman"/>
          <w:sz w:val="20"/>
          <w:szCs w:val="20"/>
        </w:rPr>
        <w:t xml:space="preserve"> matrix</w:t>
      </w:r>
      <w:r w:rsidR="6B92FE11" w:rsidRPr="126D4724">
        <w:rPr>
          <w:rFonts w:ascii="Times New Roman" w:eastAsia="Times New Roman" w:hAnsi="Times New Roman" w:cs="Times New Roman"/>
          <w:sz w:val="20"/>
          <w:szCs w:val="20"/>
        </w:rPr>
        <w:t>, R Shiny, recommendation systems, word-of-mouth advertising</w:t>
      </w:r>
    </w:p>
    <w:p w14:paraId="10560F08" w14:textId="42DCC956" w:rsidR="5AE071C2" w:rsidRDefault="398B5C6B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  <w:t>Business Problem</w:t>
      </w:r>
    </w:p>
    <w:p w14:paraId="24D410A8" w14:textId="5A4D8F2C" w:rsidR="6AB90906" w:rsidRDefault="6AB90906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>We believe that current r</w:t>
      </w:r>
      <w:r w:rsidR="447DFE7D" w:rsidRPr="0B3376F1">
        <w:rPr>
          <w:rFonts w:ascii="Times New Roman" w:eastAsia="Times New Roman" w:hAnsi="Times New Roman" w:cs="Times New Roman"/>
        </w:rPr>
        <w:t>estaurant r</w:t>
      </w:r>
      <w:r w:rsidRPr="0B3376F1">
        <w:rPr>
          <w:rFonts w:ascii="Times New Roman" w:eastAsia="Times New Roman" w:hAnsi="Times New Roman" w:cs="Times New Roman"/>
        </w:rPr>
        <w:t xml:space="preserve">ecommendation systems do not satisfy consumer’s expectations, because their algorithm </w:t>
      </w:r>
      <w:r w:rsidR="3F085D89" w:rsidRPr="0B3376F1">
        <w:rPr>
          <w:rFonts w:ascii="Times New Roman" w:eastAsia="Times New Roman" w:hAnsi="Times New Roman" w:cs="Times New Roman"/>
        </w:rPr>
        <w:t xml:space="preserve">is highly </w:t>
      </w:r>
      <w:r w:rsidR="76948F3C" w:rsidRPr="0B3376F1">
        <w:rPr>
          <w:rFonts w:ascii="Times New Roman" w:eastAsia="Times New Roman" w:hAnsi="Times New Roman" w:cs="Times New Roman"/>
        </w:rPr>
        <w:t xml:space="preserve">geared towards </w:t>
      </w:r>
      <w:r w:rsidR="3F085D89" w:rsidRPr="0B3376F1">
        <w:rPr>
          <w:rFonts w:ascii="Times New Roman" w:eastAsia="Times New Roman" w:hAnsi="Times New Roman" w:cs="Times New Roman"/>
        </w:rPr>
        <w:t>restaurant</w:t>
      </w:r>
      <w:r w:rsidR="22D9AC3D" w:rsidRPr="0B3376F1">
        <w:rPr>
          <w:rFonts w:ascii="Times New Roman" w:eastAsia="Times New Roman" w:hAnsi="Times New Roman" w:cs="Times New Roman"/>
        </w:rPr>
        <w:t>s</w:t>
      </w:r>
      <w:r w:rsidR="3F085D89" w:rsidRPr="0B3376F1">
        <w:rPr>
          <w:rFonts w:ascii="Times New Roman" w:eastAsia="Times New Roman" w:hAnsi="Times New Roman" w:cs="Times New Roman"/>
        </w:rPr>
        <w:t>, rather than</w:t>
      </w:r>
      <w:r w:rsidR="1EEB7B4D" w:rsidRPr="0B3376F1">
        <w:rPr>
          <w:rFonts w:ascii="Times New Roman" w:eastAsia="Times New Roman" w:hAnsi="Times New Roman" w:cs="Times New Roman"/>
        </w:rPr>
        <w:t xml:space="preserve"> being </w:t>
      </w:r>
      <w:r w:rsidR="3F085D89" w:rsidRPr="0B3376F1">
        <w:rPr>
          <w:rFonts w:ascii="Times New Roman" w:eastAsia="Times New Roman" w:hAnsi="Times New Roman" w:cs="Times New Roman"/>
        </w:rPr>
        <w:t xml:space="preserve">customer-focused, </w:t>
      </w:r>
      <w:r w:rsidRPr="0B3376F1">
        <w:rPr>
          <w:rFonts w:ascii="Times New Roman" w:eastAsia="Times New Roman" w:hAnsi="Times New Roman" w:cs="Times New Roman"/>
        </w:rPr>
        <w:t>direct</w:t>
      </w:r>
      <w:r w:rsidR="35CA3EC7" w:rsidRPr="0B3376F1">
        <w:rPr>
          <w:rFonts w:ascii="Times New Roman" w:eastAsia="Times New Roman" w:hAnsi="Times New Roman" w:cs="Times New Roman"/>
        </w:rPr>
        <w:t>ing</w:t>
      </w:r>
      <w:r w:rsidRPr="0B3376F1">
        <w:rPr>
          <w:rFonts w:ascii="Times New Roman" w:eastAsia="Times New Roman" w:hAnsi="Times New Roman" w:cs="Times New Roman"/>
        </w:rPr>
        <w:t xml:space="preserve"> users towards </w:t>
      </w:r>
      <w:r w:rsidR="1BDEFCBD" w:rsidRPr="0B3376F1">
        <w:rPr>
          <w:rFonts w:ascii="Times New Roman" w:eastAsia="Times New Roman" w:hAnsi="Times New Roman" w:cs="Times New Roman"/>
        </w:rPr>
        <w:t xml:space="preserve">options </w:t>
      </w:r>
      <w:r w:rsidRPr="0B3376F1">
        <w:rPr>
          <w:rFonts w:ascii="Times New Roman" w:eastAsia="Times New Roman" w:hAnsi="Times New Roman" w:cs="Times New Roman"/>
        </w:rPr>
        <w:t>with si</w:t>
      </w:r>
      <w:r w:rsidR="6B40539E" w:rsidRPr="0B3376F1">
        <w:rPr>
          <w:rFonts w:ascii="Times New Roman" w:eastAsia="Times New Roman" w:hAnsi="Times New Roman" w:cs="Times New Roman"/>
        </w:rPr>
        <w:t>milar features and categories</w:t>
      </w:r>
      <w:r w:rsidR="608E1F28" w:rsidRPr="0B3376F1">
        <w:rPr>
          <w:rFonts w:ascii="Times New Roman" w:eastAsia="Times New Roman" w:hAnsi="Times New Roman" w:cs="Times New Roman"/>
        </w:rPr>
        <w:t>, or sponsored re</w:t>
      </w:r>
      <w:r w:rsidR="58547FF6" w:rsidRPr="0B3376F1">
        <w:rPr>
          <w:rFonts w:ascii="Times New Roman" w:eastAsia="Times New Roman" w:hAnsi="Times New Roman" w:cs="Times New Roman"/>
        </w:rPr>
        <w:t>sults.</w:t>
      </w:r>
      <w:r w:rsidR="36B4DCB2" w:rsidRPr="0B3376F1">
        <w:rPr>
          <w:rFonts w:ascii="Times New Roman" w:eastAsia="Times New Roman" w:hAnsi="Times New Roman" w:cs="Times New Roman"/>
        </w:rPr>
        <w:t xml:space="preserve"> Clients expecting personalized recommendation</w:t>
      </w:r>
      <w:r w:rsidR="23896711" w:rsidRPr="0B3376F1">
        <w:rPr>
          <w:rFonts w:ascii="Times New Roman" w:eastAsia="Times New Roman" w:hAnsi="Times New Roman" w:cs="Times New Roman"/>
        </w:rPr>
        <w:t xml:space="preserve">s are given options that aren’t unique or exciting, </w:t>
      </w:r>
      <w:r w:rsidR="109908BD" w:rsidRPr="0B3376F1">
        <w:rPr>
          <w:rFonts w:ascii="Times New Roman" w:eastAsia="Times New Roman" w:hAnsi="Times New Roman" w:cs="Times New Roman"/>
        </w:rPr>
        <w:t xml:space="preserve">which can </w:t>
      </w:r>
      <w:r w:rsidR="23896711" w:rsidRPr="0B3376F1">
        <w:rPr>
          <w:rFonts w:ascii="Times New Roman" w:eastAsia="Times New Roman" w:hAnsi="Times New Roman" w:cs="Times New Roman"/>
        </w:rPr>
        <w:t>lead towards low customer satisfaction and a reduced customer base</w:t>
      </w:r>
      <w:r w:rsidR="0A6A0C2D" w:rsidRPr="0B3376F1">
        <w:rPr>
          <w:rFonts w:ascii="Times New Roman" w:eastAsia="Times New Roman" w:hAnsi="Times New Roman" w:cs="Times New Roman"/>
        </w:rPr>
        <w:t xml:space="preserve">, </w:t>
      </w:r>
      <w:r w:rsidR="7D0ACD06" w:rsidRPr="0B3376F1">
        <w:rPr>
          <w:rFonts w:ascii="Times New Roman" w:eastAsia="Times New Roman" w:hAnsi="Times New Roman" w:cs="Times New Roman"/>
        </w:rPr>
        <w:t xml:space="preserve">subsequently </w:t>
      </w:r>
      <w:r w:rsidR="0A6A0C2D" w:rsidRPr="0B3376F1">
        <w:rPr>
          <w:rFonts w:ascii="Times New Roman" w:eastAsia="Times New Roman" w:hAnsi="Times New Roman" w:cs="Times New Roman"/>
        </w:rPr>
        <w:t xml:space="preserve">impacting restaurants who </w:t>
      </w:r>
      <w:r w:rsidR="7D2BBD15" w:rsidRPr="0B3376F1">
        <w:rPr>
          <w:rFonts w:ascii="Times New Roman" w:eastAsia="Times New Roman" w:hAnsi="Times New Roman" w:cs="Times New Roman"/>
        </w:rPr>
        <w:t xml:space="preserve">lose out on potential profits. </w:t>
      </w:r>
      <w:r w:rsidR="58A906FD" w:rsidRPr="0B3376F1">
        <w:rPr>
          <w:rFonts w:ascii="Times New Roman" w:eastAsia="Times New Roman" w:hAnsi="Times New Roman" w:cs="Times New Roman"/>
        </w:rPr>
        <w:t xml:space="preserve">Knowing that users trust personal recommendations – </w:t>
      </w:r>
      <w:r w:rsidR="77681C0B" w:rsidRPr="0B3376F1">
        <w:rPr>
          <w:rFonts w:ascii="Times New Roman" w:eastAsia="Times New Roman" w:hAnsi="Times New Roman" w:cs="Times New Roman"/>
        </w:rPr>
        <w:t xml:space="preserve">usually </w:t>
      </w:r>
      <w:r w:rsidR="58A906FD" w:rsidRPr="0B3376F1">
        <w:rPr>
          <w:rFonts w:ascii="Times New Roman" w:eastAsia="Times New Roman" w:hAnsi="Times New Roman" w:cs="Times New Roman"/>
        </w:rPr>
        <w:t>obtained through verbal co</w:t>
      </w:r>
      <w:r w:rsidR="4C214293" w:rsidRPr="0B3376F1">
        <w:rPr>
          <w:rFonts w:ascii="Times New Roman" w:eastAsia="Times New Roman" w:hAnsi="Times New Roman" w:cs="Times New Roman"/>
        </w:rPr>
        <w:t xml:space="preserve">mmunications </w:t>
      </w:r>
      <w:r w:rsidR="58A906FD" w:rsidRPr="0B3376F1">
        <w:rPr>
          <w:rFonts w:ascii="Times New Roman" w:eastAsia="Times New Roman" w:hAnsi="Times New Roman" w:cs="Times New Roman"/>
        </w:rPr>
        <w:t>aka word-of-mouth – our solution depended on our ability to translate th</w:t>
      </w:r>
      <w:r w:rsidR="3FE246F7" w:rsidRPr="0B3376F1">
        <w:rPr>
          <w:rFonts w:ascii="Times New Roman" w:eastAsia="Times New Roman" w:hAnsi="Times New Roman" w:cs="Times New Roman"/>
        </w:rPr>
        <w:t>is tradition of sharing information into a digital service and automate it.</w:t>
      </w:r>
      <w:r w:rsidR="69D3705E" w:rsidRPr="0B3376F1">
        <w:rPr>
          <w:rFonts w:ascii="Times New Roman" w:eastAsia="Times New Roman" w:hAnsi="Times New Roman" w:cs="Times New Roman"/>
        </w:rPr>
        <w:t xml:space="preserve"> By doing this, our recommendation system will ease the decision-making process for clients </w:t>
      </w:r>
      <w:r w:rsidR="177C4976" w:rsidRPr="0B3376F1">
        <w:rPr>
          <w:rFonts w:ascii="Times New Roman" w:eastAsia="Times New Roman" w:hAnsi="Times New Roman" w:cs="Times New Roman"/>
        </w:rPr>
        <w:t>and reduce profit loss for restaurant owners.</w:t>
      </w:r>
    </w:p>
    <w:p w14:paraId="0DA29BA6" w14:textId="7C9ECFF2" w:rsidR="704EA19A" w:rsidRDefault="398B5C6B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  <w:t>Analytics Problem</w:t>
      </w:r>
    </w:p>
    <w:p w14:paraId="49176579" w14:textId="417B298F" w:rsidR="00013E66" w:rsidRPr="00013E66" w:rsidRDefault="20478616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>With the main objective of our project being the creation of a recommendation system to enable hyper-personalized restaurant recommendations, the underlying analytical problem for this objective would b</w:t>
      </w:r>
      <w:r w:rsidR="7B108E19" w:rsidRPr="0B3376F1">
        <w:rPr>
          <w:rFonts w:ascii="Times New Roman" w:eastAsia="Times New Roman" w:hAnsi="Times New Roman" w:cs="Times New Roman"/>
        </w:rPr>
        <w:t xml:space="preserve">e to identify similarities between restaurants that weren’t simply based on what cuisine the restaurant had or whether or not it served vegan food or had a patio. Instead, </w:t>
      </w:r>
      <w:r w:rsidR="1393B9C3" w:rsidRPr="0B3376F1">
        <w:rPr>
          <w:rFonts w:ascii="Times New Roman" w:eastAsia="Times New Roman" w:hAnsi="Times New Roman" w:cs="Times New Roman"/>
        </w:rPr>
        <w:t xml:space="preserve">to incorporate that crucial word of mouth dimension, customer reviews became the backbone of our system. </w:t>
      </w:r>
      <w:r w:rsidR="1CD857B7" w:rsidRPr="0B3376F1">
        <w:rPr>
          <w:rFonts w:ascii="Times New Roman" w:eastAsia="Times New Roman" w:hAnsi="Times New Roman" w:cs="Times New Roman"/>
        </w:rPr>
        <w:t>Our</w:t>
      </w:r>
      <w:r w:rsidR="58A56E31" w:rsidRPr="0B3376F1">
        <w:rPr>
          <w:rFonts w:ascii="Times New Roman" w:eastAsia="Times New Roman" w:hAnsi="Times New Roman" w:cs="Times New Roman"/>
        </w:rPr>
        <w:t xml:space="preserve"> app had to be </w:t>
      </w:r>
      <w:r w:rsidR="1CD857B7" w:rsidRPr="0B3376F1">
        <w:rPr>
          <w:rFonts w:ascii="Times New Roman" w:eastAsia="Times New Roman" w:hAnsi="Times New Roman" w:cs="Times New Roman"/>
        </w:rPr>
        <w:t xml:space="preserve">able to read a user’s review history as an input, calculate its similarity to </w:t>
      </w:r>
      <w:r w:rsidR="0E7D05F1" w:rsidRPr="0B3376F1">
        <w:rPr>
          <w:rFonts w:ascii="Times New Roman" w:eastAsia="Times New Roman" w:hAnsi="Times New Roman" w:cs="Times New Roman"/>
        </w:rPr>
        <w:t>reviews from other restaurants, and output a list of unique recommendations for the user to explore.</w:t>
      </w:r>
    </w:p>
    <w:p w14:paraId="7A8915A1" w14:textId="27D5DEE3" w:rsidR="5AE071C2" w:rsidRDefault="393B57DB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In its current functionality, our user is assumed to </w:t>
      </w:r>
      <w:r w:rsidR="2C3E43D5" w:rsidRPr="0B3376F1">
        <w:rPr>
          <w:rFonts w:ascii="Times New Roman" w:eastAsia="Times New Roman" w:hAnsi="Times New Roman" w:cs="Times New Roman"/>
        </w:rPr>
        <w:t>have</w:t>
      </w:r>
      <w:r w:rsidRPr="0B3376F1">
        <w:rPr>
          <w:rFonts w:ascii="Times New Roman" w:eastAsia="Times New Roman" w:hAnsi="Times New Roman" w:cs="Times New Roman"/>
        </w:rPr>
        <w:t xml:space="preserve"> a Yelp </w:t>
      </w:r>
      <w:r w:rsidR="2C3E43D5" w:rsidRPr="0B3376F1">
        <w:rPr>
          <w:rFonts w:ascii="Times New Roman" w:eastAsia="Times New Roman" w:hAnsi="Times New Roman" w:cs="Times New Roman"/>
        </w:rPr>
        <w:t xml:space="preserve">account, </w:t>
      </w:r>
      <w:r w:rsidR="0023C410" w:rsidRPr="0B3376F1">
        <w:rPr>
          <w:rFonts w:ascii="Times New Roman" w:eastAsia="Times New Roman" w:hAnsi="Times New Roman" w:cs="Times New Roman"/>
        </w:rPr>
        <w:t xml:space="preserve">have reviewed </w:t>
      </w:r>
      <w:r w:rsidR="2D9FF2DE" w:rsidRPr="0B3376F1">
        <w:rPr>
          <w:rFonts w:ascii="Times New Roman" w:eastAsia="Times New Roman" w:hAnsi="Times New Roman" w:cs="Times New Roman"/>
        </w:rPr>
        <w:t>several</w:t>
      </w:r>
      <w:r w:rsidR="0023C410" w:rsidRPr="0B3376F1">
        <w:rPr>
          <w:rFonts w:ascii="Times New Roman" w:eastAsia="Times New Roman" w:hAnsi="Times New Roman" w:cs="Times New Roman"/>
        </w:rPr>
        <w:t xml:space="preserve"> restaurants a</w:t>
      </w:r>
      <w:r w:rsidR="2C3E43D5" w:rsidRPr="0B3376F1">
        <w:rPr>
          <w:rFonts w:ascii="Times New Roman" w:eastAsia="Times New Roman" w:hAnsi="Times New Roman" w:cs="Times New Roman"/>
        </w:rPr>
        <w:t xml:space="preserve">nd be in the Madison, Wisconsin area. This was done to ensure ease of computational processing and </w:t>
      </w:r>
      <w:r w:rsidR="286FB8DB" w:rsidRPr="0B3376F1">
        <w:rPr>
          <w:rFonts w:ascii="Times New Roman" w:eastAsia="Times New Roman" w:hAnsi="Times New Roman" w:cs="Times New Roman"/>
        </w:rPr>
        <w:t xml:space="preserve">usability of the Yelp dataset from Kaggle. As Yelp is the largest </w:t>
      </w:r>
      <w:r w:rsidR="2E6A519D" w:rsidRPr="0B3376F1">
        <w:rPr>
          <w:rFonts w:ascii="Times New Roman" w:eastAsia="Times New Roman" w:hAnsi="Times New Roman" w:cs="Times New Roman"/>
        </w:rPr>
        <w:t>crowd-sourced review forum, it was necessary to source our project data from their resources</w:t>
      </w:r>
      <w:r w:rsidR="4A8EEB4C" w:rsidRPr="0B3376F1">
        <w:rPr>
          <w:rFonts w:ascii="Times New Roman" w:eastAsia="Times New Roman" w:hAnsi="Times New Roman" w:cs="Times New Roman"/>
        </w:rPr>
        <w:t>, with the goal being to develop a beneficial add-on feature for Yelp users to explore restaurants outside of what the in-house Yelp recommender could offer.</w:t>
      </w:r>
    </w:p>
    <w:p w14:paraId="4FF66A5B" w14:textId="2C82F779" w:rsidR="7A019DD6" w:rsidRDefault="7A019DD6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BD5" w:themeColor="accent5"/>
          <w:sz w:val="22"/>
          <w:szCs w:val="22"/>
        </w:rPr>
        <w:lastRenderedPageBreak/>
        <w:t>Data</w:t>
      </w:r>
    </w:p>
    <w:p w14:paraId="71183315" w14:textId="3967F5B2" w:rsidR="00F1712F" w:rsidRPr="00F1712F" w:rsidRDefault="7A019DD6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>In order to effectively build a text mining system, we needed to find a dataset large enough for us to process and tokenize individual reviews per restaurant. T</w:t>
      </w:r>
      <w:r w:rsidR="541BEF07" w:rsidRPr="0B3376F1">
        <w:rPr>
          <w:rFonts w:ascii="Times New Roman" w:eastAsia="Times New Roman" w:hAnsi="Times New Roman" w:cs="Times New Roman"/>
        </w:rPr>
        <w:t xml:space="preserve">he most appropriate dataset for our project was </w:t>
      </w:r>
      <w:r w:rsidR="7A22954C" w:rsidRPr="0B3376F1">
        <w:rPr>
          <w:rFonts w:ascii="Times New Roman" w:eastAsia="Times New Roman" w:hAnsi="Times New Roman" w:cs="Times New Roman"/>
        </w:rPr>
        <w:t>the</w:t>
      </w:r>
      <w:r w:rsidR="541BEF07" w:rsidRPr="0B3376F1">
        <w:rPr>
          <w:rFonts w:ascii="Times New Roman" w:eastAsia="Times New Roman" w:hAnsi="Times New Roman" w:cs="Times New Roman"/>
        </w:rPr>
        <w:t xml:space="preserve"> Yelp Review</w:t>
      </w:r>
      <w:r w:rsidR="62FEE931" w:rsidRPr="0B3376F1">
        <w:rPr>
          <w:rFonts w:ascii="Times New Roman" w:eastAsia="Times New Roman" w:hAnsi="Times New Roman" w:cs="Times New Roman"/>
        </w:rPr>
        <w:t xml:space="preserve"> Dataset</w:t>
      </w:r>
      <w:r w:rsidRPr="0B3376F1">
        <w:rPr>
          <w:rStyle w:val="FootnoteReference"/>
          <w:rFonts w:ascii="Times New Roman" w:eastAsia="Times New Roman" w:hAnsi="Times New Roman" w:cs="Times New Roman"/>
        </w:rPr>
        <w:footnoteReference w:id="2"/>
      </w:r>
      <w:r w:rsidR="541BEF07" w:rsidRPr="0B3376F1">
        <w:rPr>
          <w:rFonts w:ascii="Times New Roman" w:eastAsia="Times New Roman" w:hAnsi="Times New Roman" w:cs="Times New Roman"/>
        </w:rPr>
        <w:t xml:space="preserve"> </w:t>
      </w:r>
      <w:r w:rsidR="79A58826" w:rsidRPr="0B3376F1">
        <w:rPr>
          <w:rFonts w:ascii="Times New Roman" w:eastAsia="Times New Roman" w:hAnsi="Times New Roman" w:cs="Times New Roman"/>
        </w:rPr>
        <w:t>on Kaggle.</w:t>
      </w:r>
    </w:p>
    <w:p w14:paraId="6FBD0AB0" w14:textId="186D677A" w:rsidR="00A14430" w:rsidRPr="00A14430" w:rsidRDefault="79A58826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To perform pre-processing, we used the </w:t>
      </w:r>
      <w:proofErr w:type="spellStart"/>
      <w:r w:rsidRPr="0B3376F1">
        <w:rPr>
          <w:rFonts w:ascii="Times New Roman" w:eastAsia="Times New Roman" w:hAnsi="Times New Roman" w:cs="Times New Roman"/>
        </w:rPr>
        <w:t>tidyText</w:t>
      </w:r>
      <w:proofErr w:type="spellEnd"/>
      <w:r w:rsidRPr="0B3376F1">
        <w:rPr>
          <w:rFonts w:ascii="Times New Roman" w:eastAsia="Times New Roman" w:hAnsi="Times New Roman" w:cs="Times New Roman"/>
        </w:rPr>
        <w:t xml:space="preserve"> and </w:t>
      </w:r>
      <w:proofErr w:type="spellStart"/>
      <w:r w:rsidRPr="0B3376F1">
        <w:rPr>
          <w:rFonts w:ascii="Times New Roman" w:eastAsia="Times New Roman" w:hAnsi="Times New Roman" w:cs="Times New Roman"/>
        </w:rPr>
        <w:t>SnowballC</w:t>
      </w:r>
      <w:proofErr w:type="spellEnd"/>
      <w:r w:rsidRPr="0B3376F1">
        <w:rPr>
          <w:rFonts w:ascii="Times New Roman" w:eastAsia="Times New Roman" w:hAnsi="Times New Roman" w:cs="Times New Roman"/>
        </w:rPr>
        <w:t xml:space="preserve"> packages to clean</w:t>
      </w:r>
      <w:r w:rsidRPr="0B3376F1">
        <w:rPr>
          <w:rStyle w:val="FootnoteReference"/>
          <w:rFonts w:ascii="Times New Roman" w:eastAsia="Times New Roman" w:hAnsi="Times New Roman" w:cs="Times New Roman"/>
        </w:rPr>
        <w:footnoteReference w:id="3"/>
      </w:r>
      <w:r w:rsidRPr="0B3376F1">
        <w:rPr>
          <w:rFonts w:ascii="Times New Roman" w:eastAsia="Times New Roman" w:hAnsi="Times New Roman" w:cs="Times New Roman"/>
        </w:rPr>
        <w:t>, tokenize, and remove stop words from the dataset.</w:t>
      </w:r>
      <w:r w:rsidR="4429A924" w:rsidRPr="0B3376F1">
        <w:rPr>
          <w:rFonts w:ascii="Times New Roman" w:eastAsia="Times New Roman" w:hAnsi="Times New Roman" w:cs="Times New Roman"/>
        </w:rPr>
        <w:t xml:space="preserve"> The resulting list of useful words was further converted into a matrix with rows representing each restaurant and the columns representing a unique word. The values of each cell represented the frequency with which each word appeared in the cumulative list of reviews for that given restaurant.</w:t>
      </w:r>
      <w:r w:rsidR="3E68145D" w:rsidRPr="0B3376F1">
        <w:rPr>
          <w:rFonts w:ascii="Times New Roman" w:eastAsia="Times New Roman" w:hAnsi="Times New Roman" w:cs="Times New Roman"/>
        </w:rPr>
        <w:t xml:space="preserve"> This frequency is the crux of the calculation for a similarity score between restaurants.</w:t>
      </w:r>
    </w:p>
    <w:p w14:paraId="1EC47582" w14:textId="30131584" w:rsidR="5AE071C2" w:rsidRDefault="636DEDBE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AD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AD5"/>
          <w:sz w:val="22"/>
          <w:szCs w:val="22"/>
        </w:rPr>
        <w:t>Methodology</w:t>
      </w:r>
    </w:p>
    <w:p w14:paraId="2024F964" w14:textId="67783A44" w:rsidR="00CB4C2F" w:rsidRDefault="794A6CF4" w:rsidP="120BF870">
      <w:pPr>
        <w:spacing w:line="240" w:lineRule="auto"/>
        <w:rPr>
          <w:rFonts w:ascii="Times New Roman" w:eastAsia="Times New Roman" w:hAnsi="Times New Roman" w:cs="Times New Roman"/>
          <w:color w:val="5B9AD5"/>
        </w:rPr>
      </w:pPr>
      <w:r w:rsidRPr="0B3376F1">
        <w:rPr>
          <w:rFonts w:ascii="Times New Roman" w:eastAsia="Times New Roman" w:hAnsi="Times New Roman" w:cs="Times New Roman"/>
        </w:rPr>
        <w:t>The underlying approaches to our recommendation system lie in the fields of descriptive and prescriptive analytics – by utilizing text mining tec</w:t>
      </w:r>
      <w:r w:rsidR="6F5433D5" w:rsidRPr="0B3376F1">
        <w:rPr>
          <w:rFonts w:ascii="Times New Roman" w:eastAsia="Times New Roman" w:hAnsi="Times New Roman" w:cs="Times New Roman"/>
        </w:rPr>
        <w:t xml:space="preserve">hniques </w:t>
      </w:r>
      <w:r w:rsidRPr="0B3376F1">
        <w:rPr>
          <w:rFonts w:ascii="Times New Roman" w:eastAsia="Times New Roman" w:hAnsi="Times New Roman" w:cs="Times New Roman"/>
        </w:rPr>
        <w:t xml:space="preserve">and building the recommendation algorithm. The broader idea for this app came from a </w:t>
      </w:r>
      <w:r w:rsidR="26D21615" w:rsidRPr="0B3376F1">
        <w:rPr>
          <w:rFonts w:ascii="Times New Roman" w:eastAsia="Times New Roman" w:hAnsi="Times New Roman" w:cs="Times New Roman"/>
        </w:rPr>
        <w:t>S</w:t>
      </w:r>
      <w:r w:rsidRPr="0B3376F1">
        <w:rPr>
          <w:rFonts w:ascii="Times New Roman" w:eastAsia="Times New Roman" w:hAnsi="Times New Roman" w:cs="Times New Roman"/>
        </w:rPr>
        <w:t xml:space="preserve">urprise </w:t>
      </w:r>
      <w:r w:rsidR="789D9B44" w:rsidRPr="0B3376F1">
        <w:rPr>
          <w:rFonts w:ascii="Times New Roman" w:eastAsia="Times New Roman" w:hAnsi="Times New Roman" w:cs="Times New Roman"/>
        </w:rPr>
        <w:t>M</w:t>
      </w:r>
      <w:r w:rsidRPr="0B3376F1">
        <w:rPr>
          <w:rFonts w:ascii="Times New Roman" w:eastAsia="Times New Roman" w:hAnsi="Times New Roman" w:cs="Times New Roman"/>
        </w:rPr>
        <w:t>e kernel</w:t>
      </w:r>
      <w:r w:rsidR="398B5C6B" w:rsidRPr="0B3376F1">
        <w:rPr>
          <w:rStyle w:val="FootnoteReference"/>
          <w:rFonts w:ascii="Times New Roman" w:eastAsia="Times New Roman" w:hAnsi="Times New Roman" w:cs="Times New Roman"/>
        </w:rPr>
        <w:footnoteReference w:id="4"/>
      </w:r>
      <w:r w:rsidRPr="0B3376F1">
        <w:rPr>
          <w:rFonts w:ascii="Times New Roman" w:eastAsia="Times New Roman" w:hAnsi="Times New Roman" w:cs="Times New Roman"/>
        </w:rPr>
        <w:t xml:space="preserve"> built on the Yelp dataset which uses Euclidean distance between two points in a matrix to calculate the similarity score. We built on this by using cosine of the angle between two vectors so that we get a more relevant set of recommendations</w:t>
      </w:r>
      <w:r w:rsidR="4F617C48" w:rsidRPr="0B3376F1">
        <w:rPr>
          <w:rFonts w:ascii="Times New Roman" w:eastAsia="Times New Roman" w:hAnsi="Times New Roman" w:cs="Times New Roman"/>
        </w:rPr>
        <w:t>.</w:t>
      </w:r>
    </w:p>
    <w:p w14:paraId="273C50F4" w14:textId="017F002F" w:rsidR="398B5C6B" w:rsidRDefault="2AC44BDF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Although the kernel owner used Python to develop their model and algorithm, we found that the variety of packages offered in R and the flexibility of R Shiny as a hosting platform </w:t>
      </w:r>
      <w:r w:rsidR="048F7B58" w:rsidRPr="0B3376F1">
        <w:rPr>
          <w:rFonts w:ascii="Times New Roman" w:eastAsia="Times New Roman" w:hAnsi="Times New Roman" w:cs="Times New Roman"/>
        </w:rPr>
        <w:t>made it more feasible to develop and improve upon this concept.</w:t>
      </w:r>
    </w:p>
    <w:p w14:paraId="6FC84877" w14:textId="085B753F" w:rsidR="398B5C6B" w:rsidRDefault="2045F37E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AD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AD5"/>
          <w:sz w:val="22"/>
          <w:szCs w:val="22"/>
        </w:rPr>
        <w:t>Backend Process</w:t>
      </w:r>
    </w:p>
    <w:p w14:paraId="4C785A99" w14:textId="60AF4843" w:rsidR="5AE071C2" w:rsidRDefault="7CED5ED4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The process starts by </w:t>
      </w:r>
      <w:r w:rsidR="4FA24E56" w:rsidRPr="0B3376F1">
        <w:rPr>
          <w:rFonts w:ascii="Times New Roman" w:eastAsia="Times New Roman" w:hAnsi="Times New Roman" w:cs="Times New Roman"/>
        </w:rPr>
        <w:t>obtaining a</w:t>
      </w:r>
      <w:r w:rsidRPr="0B3376F1">
        <w:rPr>
          <w:rFonts w:ascii="Times New Roman" w:eastAsia="Times New Roman" w:hAnsi="Times New Roman" w:cs="Times New Roman"/>
        </w:rPr>
        <w:t xml:space="preserve"> user’s history </w:t>
      </w:r>
      <w:r w:rsidR="75928710" w:rsidRPr="0B3376F1">
        <w:rPr>
          <w:rFonts w:ascii="Times New Roman" w:eastAsia="Times New Roman" w:hAnsi="Times New Roman" w:cs="Times New Roman"/>
        </w:rPr>
        <w:t xml:space="preserve">on Yelp (focusing on restaurants they have reviewed) and </w:t>
      </w:r>
      <w:r w:rsidR="310C2E87" w:rsidRPr="0B3376F1">
        <w:rPr>
          <w:rFonts w:ascii="Times New Roman" w:eastAsia="Times New Roman" w:hAnsi="Times New Roman" w:cs="Times New Roman"/>
        </w:rPr>
        <w:t>assigns</w:t>
      </w:r>
      <w:r w:rsidR="75928710" w:rsidRPr="0B3376F1">
        <w:rPr>
          <w:rFonts w:ascii="Times New Roman" w:eastAsia="Times New Roman" w:hAnsi="Times New Roman" w:cs="Times New Roman"/>
        </w:rPr>
        <w:t xml:space="preserve"> all other restaurants </w:t>
      </w:r>
      <w:r w:rsidR="05B15E1B" w:rsidRPr="0B3376F1">
        <w:rPr>
          <w:rFonts w:ascii="Times New Roman" w:eastAsia="Times New Roman" w:hAnsi="Times New Roman" w:cs="Times New Roman"/>
        </w:rPr>
        <w:t>a rank</w:t>
      </w:r>
      <w:r w:rsidR="75928710" w:rsidRPr="0B3376F1">
        <w:rPr>
          <w:rFonts w:ascii="Times New Roman" w:eastAsia="Times New Roman" w:hAnsi="Times New Roman" w:cs="Times New Roman"/>
        </w:rPr>
        <w:t xml:space="preserve"> on the basis on the similarity score they receive from the </w:t>
      </w:r>
      <w:r w:rsidR="2E959EAA" w:rsidRPr="0B3376F1">
        <w:rPr>
          <w:rFonts w:ascii="Times New Roman" w:eastAsia="Times New Roman" w:hAnsi="Times New Roman" w:cs="Times New Roman"/>
        </w:rPr>
        <w:t>algorithm.</w:t>
      </w:r>
      <w:r w:rsidR="75928710" w:rsidRPr="0B3376F1">
        <w:rPr>
          <w:rFonts w:ascii="Times New Roman" w:eastAsia="Times New Roman" w:hAnsi="Times New Roman" w:cs="Times New Roman"/>
        </w:rPr>
        <w:t xml:space="preserve"> </w:t>
      </w:r>
      <w:r w:rsidR="567DC4C9" w:rsidRPr="0B3376F1">
        <w:rPr>
          <w:rFonts w:ascii="Times New Roman" w:eastAsia="Times New Roman" w:hAnsi="Times New Roman" w:cs="Times New Roman"/>
        </w:rPr>
        <w:t>A</w:t>
      </w:r>
      <w:r w:rsidR="002676CF" w:rsidRPr="0B3376F1">
        <w:rPr>
          <w:rFonts w:ascii="Times New Roman" w:eastAsia="Times New Roman" w:hAnsi="Times New Roman" w:cs="Times New Roman"/>
        </w:rPr>
        <w:t xml:space="preserve"> weighted average of all ranks is calculated to get a consistently higher ranked restaurant to the top. The top 10 </w:t>
      </w:r>
      <w:r w:rsidR="00A93093" w:rsidRPr="0B3376F1">
        <w:rPr>
          <w:rFonts w:ascii="Times New Roman" w:eastAsia="Times New Roman" w:hAnsi="Times New Roman" w:cs="Times New Roman"/>
        </w:rPr>
        <w:t>restaurants</w:t>
      </w:r>
      <w:r w:rsidR="002676CF" w:rsidRPr="0B3376F1">
        <w:rPr>
          <w:rFonts w:ascii="Times New Roman" w:eastAsia="Times New Roman" w:hAnsi="Times New Roman" w:cs="Times New Roman"/>
        </w:rPr>
        <w:t xml:space="preserve"> from this final ranking are shown as recommendations. </w:t>
      </w:r>
    </w:p>
    <w:p w14:paraId="567829C0" w14:textId="75BC0A24" w:rsidR="5AE071C2" w:rsidRDefault="636DEDBE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color w:val="5B9AD5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AD5"/>
          <w:sz w:val="22"/>
          <w:szCs w:val="22"/>
        </w:rPr>
        <w:t>Functionality</w:t>
      </w:r>
    </w:p>
    <w:p w14:paraId="3987EC61" w14:textId="0684D9B8" w:rsidR="636DEDBE" w:rsidRDefault="002676CF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The app </w:t>
      </w:r>
      <w:r w:rsidR="00667C91" w:rsidRPr="0B3376F1">
        <w:rPr>
          <w:rFonts w:ascii="Times New Roman" w:eastAsia="Times New Roman" w:hAnsi="Times New Roman" w:cs="Times New Roman"/>
        </w:rPr>
        <w:t xml:space="preserve">consists of a login page </w:t>
      </w:r>
      <w:r w:rsidR="00214CF4" w:rsidRPr="0B3376F1">
        <w:rPr>
          <w:rFonts w:ascii="Times New Roman" w:eastAsia="Times New Roman" w:hAnsi="Times New Roman" w:cs="Times New Roman"/>
        </w:rPr>
        <w:t xml:space="preserve">where a user enters their </w:t>
      </w:r>
      <w:r w:rsidR="00443FDE" w:rsidRPr="0B3376F1">
        <w:rPr>
          <w:rFonts w:ascii="Times New Roman" w:eastAsia="Times New Roman" w:hAnsi="Times New Roman" w:cs="Times New Roman"/>
        </w:rPr>
        <w:t xml:space="preserve">username. They are then taken to the </w:t>
      </w:r>
      <w:r w:rsidR="00D66533" w:rsidRPr="0B3376F1">
        <w:rPr>
          <w:rFonts w:ascii="Times New Roman" w:eastAsia="Times New Roman" w:hAnsi="Times New Roman" w:cs="Times New Roman"/>
        </w:rPr>
        <w:t xml:space="preserve">profile page where they see their </w:t>
      </w:r>
      <w:r w:rsidR="00EB2589" w:rsidRPr="0B3376F1">
        <w:rPr>
          <w:rFonts w:ascii="Times New Roman" w:eastAsia="Times New Roman" w:hAnsi="Times New Roman" w:cs="Times New Roman"/>
        </w:rPr>
        <w:t xml:space="preserve">details and </w:t>
      </w:r>
      <w:r w:rsidR="00D66533" w:rsidRPr="0B3376F1">
        <w:rPr>
          <w:rFonts w:ascii="Times New Roman" w:eastAsia="Times New Roman" w:hAnsi="Times New Roman" w:cs="Times New Roman"/>
        </w:rPr>
        <w:t>a list of restaurants</w:t>
      </w:r>
      <w:r w:rsidR="004C7E6E" w:rsidRPr="0B3376F1">
        <w:rPr>
          <w:rFonts w:ascii="Times New Roman" w:eastAsia="Times New Roman" w:hAnsi="Times New Roman" w:cs="Times New Roman"/>
        </w:rPr>
        <w:t xml:space="preserve"> in Madison, WI that they have reviewed.</w:t>
      </w:r>
      <w:r w:rsidR="00BA5893" w:rsidRPr="0B3376F1">
        <w:rPr>
          <w:rFonts w:ascii="Times New Roman" w:eastAsia="Times New Roman" w:hAnsi="Times New Roman" w:cs="Times New Roman"/>
        </w:rPr>
        <w:t xml:space="preserve"> Clicking on the ‘Recommend’ button</w:t>
      </w:r>
      <w:r w:rsidR="00901DE3" w:rsidRPr="0B3376F1">
        <w:rPr>
          <w:rFonts w:ascii="Times New Roman" w:eastAsia="Times New Roman" w:hAnsi="Times New Roman" w:cs="Times New Roman"/>
        </w:rPr>
        <w:t xml:space="preserve"> </w:t>
      </w:r>
      <w:r w:rsidR="04673AB3" w:rsidRPr="6BE86E1E">
        <w:rPr>
          <w:rFonts w:ascii="Times New Roman" w:eastAsia="Times New Roman" w:hAnsi="Times New Roman" w:cs="Times New Roman"/>
        </w:rPr>
        <w:t>us</w:t>
      </w:r>
      <w:r w:rsidR="3D6C72FE" w:rsidRPr="77DB5DBD">
        <w:rPr>
          <w:rFonts w:ascii="Times New Roman" w:eastAsia="Times New Roman" w:hAnsi="Times New Roman" w:cs="Times New Roman"/>
        </w:rPr>
        <w:t xml:space="preserve"> </w:t>
      </w:r>
      <w:r w:rsidR="002650CB" w:rsidRPr="0B3376F1">
        <w:rPr>
          <w:rFonts w:ascii="Times New Roman" w:eastAsia="Times New Roman" w:hAnsi="Times New Roman" w:cs="Times New Roman"/>
        </w:rPr>
        <w:t>shows a pop</w:t>
      </w:r>
      <w:r w:rsidR="314CB371" w:rsidRPr="0B3376F1">
        <w:rPr>
          <w:rFonts w:ascii="Times New Roman" w:eastAsia="Times New Roman" w:hAnsi="Times New Roman" w:cs="Times New Roman"/>
        </w:rPr>
        <w:t>-</w:t>
      </w:r>
      <w:r w:rsidR="002650CB" w:rsidRPr="0B3376F1">
        <w:rPr>
          <w:rFonts w:ascii="Times New Roman" w:eastAsia="Times New Roman" w:hAnsi="Times New Roman" w:cs="Times New Roman"/>
        </w:rPr>
        <w:t xml:space="preserve">up </w:t>
      </w:r>
      <w:r w:rsidR="00A857D9" w:rsidRPr="0B3376F1">
        <w:rPr>
          <w:rFonts w:ascii="Times New Roman" w:eastAsia="Times New Roman" w:hAnsi="Times New Roman" w:cs="Times New Roman"/>
        </w:rPr>
        <w:t xml:space="preserve">box with a list of 10 restaurant recommendations that are built using </w:t>
      </w:r>
      <w:r w:rsidR="008C18BB" w:rsidRPr="0B3376F1">
        <w:rPr>
          <w:rFonts w:ascii="Times New Roman" w:eastAsia="Times New Roman" w:hAnsi="Times New Roman" w:cs="Times New Roman"/>
        </w:rPr>
        <w:t>a cumulative ranking system</w:t>
      </w:r>
      <w:r w:rsidR="00D20F95" w:rsidRPr="0B3376F1">
        <w:rPr>
          <w:rFonts w:ascii="Times New Roman" w:eastAsia="Times New Roman" w:hAnsi="Times New Roman" w:cs="Times New Roman"/>
        </w:rPr>
        <w:t xml:space="preserve"> </w:t>
      </w:r>
      <w:r w:rsidR="00A8777D" w:rsidRPr="0B3376F1">
        <w:rPr>
          <w:rFonts w:ascii="Times New Roman" w:eastAsia="Times New Roman" w:hAnsi="Times New Roman" w:cs="Times New Roman"/>
        </w:rPr>
        <w:t>and similarity scores</w:t>
      </w:r>
      <w:r w:rsidR="00EE783A" w:rsidRPr="0B3376F1">
        <w:rPr>
          <w:rFonts w:ascii="Times New Roman" w:eastAsia="Times New Roman" w:hAnsi="Times New Roman" w:cs="Times New Roman"/>
        </w:rPr>
        <w:t xml:space="preserve"> from the cosine similarity matrix. In order to </w:t>
      </w:r>
      <w:r w:rsidR="00846CD1" w:rsidRPr="0B3376F1">
        <w:rPr>
          <w:rFonts w:ascii="Times New Roman" w:eastAsia="Times New Roman" w:hAnsi="Times New Roman" w:cs="Times New Roman"/>
        </w:rPr>
        <w:t>work with the given dataset, we have</w:t>
      </w:r>
      <w:r w:rsidR="00DC1C9C" w:rsidRPr="0B3376F1">
        <w:rPr>
          <w:rFonts w:ascii="Times New Roman" w:eastAsia="Times New Roman" w:hAnsi="Times New Roman" w:cs="Times New Roman"/>
        </w:rPr>
        <w:t xml:space="preserve"> </w:t>
      </w:r>
      <w:r w:rsidR="00A93093" w:rsidRPr="0B3376F1">
        <w:rPr>
          <w:rFonts w:ascii="Times New Roman" w:eastAsia="Times New Roman" w:hAnsi="Times New Roman" w:cs="Times New Roman"/>
        </w:rPr>
        <w:t>built</w:t>
      </w:r>
      <w:r w:rsidR="00DC1C9C" w:rsidRPr="0B3376F1">
        <w:rPr>
          <w:rFonts w:ascii="Times New Roman" w:eastAsia="Times New Roman" w:hAnsi="Times New Roman" w:cs="Times New Roman"/>
        </w:rPr>
        <w:t xml:space="preserve"> usernames for all users using their name and </w:t>
      </w:r>
      <w:r w:rsidR="00EE783A" w:rsidRPr="0B3376F1">
        <w:rPr>
          <w:rFonts w:ascii="Times New Roman" w:eastAsia="Times New Roman" w:hAnsi="Times New Roman" w:cs="Times New Roman"/>
        </w:rPr>
        <w:t>Row number</w:t>
      </w:r>
      <w:r w:rsidR="00DC1C9C" w:rsidRPr="0B3376F1">
        <w:rPr>
          <w:rFonts w:ascii="Times New Roman" w:eastAsia="Times New Roman" w:hAnsi="Times New Roman" w:cs="Times New Roman"/>
        </w:rPr>
        <w:t>.</w:t>
      </w:r>
      <w:r w:rsidR="003C5F43" w:rsidRPr="0B3376F1">
        <w:rPr>
          <w:rFonts w:ascii="Times New Roman" w:eastAsia="Times New Roman" w:hAnsi="Times New Roman" w:cs="Times New Roman"/>
        </w:rPr>
        <w:t xml:space="preserve"> Also, a map popup is shown with the restaurant locations.</w:t>
      </w:r>
      <w:r w:rsidR="5255152E" w:rsidRPr="6BE86E1E">
        <w:rPr>
          <w:rFonts w:ascii="Times New Roman" w:eastAsia="Times New Roman" w:hAnsi="Times New Roman" w:cs="Times New Roman"/>
        </w:rPr>
        <w:t xml:space="preserve"> </w:t>
      </w:r>
      <w:r w:rsidR="5255152E" w:rsidRPr="30AB4D95">
        <w:rPr>
          <w:rFonts w:ascii="Times New Roman" w:eastAsia="Times New Roman" w:hAnsi="Times New Roman" w:cs="Times New Roman"/>
        </w:rPr>
        <w:t xml:space="preserve">These popups were created using modal dialogs and leaflet package for </w:t>
      </w:r>
      <w:r w:rsidR="5255152E" w:rsidRPr="1F80A9FD">
        <w:rPr>
          <w:rFonts w:ascii="Times New Roman" w:eastAsia="Times New Roman" w:hAnsi="Times New Roman" w:cs="Times New Roman"/>
        </w:rPr>
        <w:t>rendering the interactive map.</w:t>
      </w:r>
    </w:p>
    <w:p w14:paraId="4E3E444E" w14:textId="3F3A0327" w:rsidR="5AE071C2" w:rsidRDefault="636DEDBE" w:rsidP="120BF870">
      <w:pPr>
        <w:pStyle w:val="Heading2"/>
        <w:spacing w:line="240" w:lineRule="auto"/>
        <w:rPr>
          <w:rFonts w:ascii="Times New Roman" w:eastAsia="Times New Roman" w:hAnsi="Times New Roman" w:cs="Times New Roman"/>
          <w:sz w:val="22"/>
          <w:szCs w:val="22"/>
        </w:rPr>
      </w:pPr>
      <w:r w:rsidRPr="0B3376F1">
        <w:rPr>
          <w:rFonts w:ascii="Times New Roman" w:eastAsia="Times New Roman" w:hAnsi="Times New Roman" w:cs="Times New Roman"/>
          <w:color w:val="5B9AD5"/>
          <w:sz w:val="22"/>
          <w:szCs w:val="22"/>
        </w:rPr>
        <w:t>Conclusions</w:t>
      </w:r>
    </w:p>
    <w:p w14:paraId="12D2CD41" w14:textId="439AE7B5" w:rsidR="636DEDBE" w:rsidRPr="009F0F66" w:rsidRDefault="636DEDBE" w:rsidP="120BF870">
      <w:pPr>
        <w:spacing w:line="240" w:lineRule="auto"/>
        <w:rPr>
          <w:rFonts w:ascii="Times New Roman" w:eastAsia="Times New Roman" w:hAnsi="Times New Roman" w:cs="Times New Roman"/>
        </w:rPr>
      </w:pPr>
      <w:r w:rsidRPr="0B3376F1">
        <w:rPr>
          <w:rFonts w:ascii="Times New Roman" w:eastAsia="Times New Roman" w:hAnsi="Times New Roman" w:cs="Times New Roman"/>
        </w:rPr>
        <w:t xml:space="preserve">WOM Restaurant Recommendation System provides personalized recommendations to customers based on similarities </w:t>
      </w:r>
      <w:r w:rsidR="008A04C8">
        <w:rPr>
          <w:rFonts w:ascii="Times New Roman" w:eastAsia="Times New Roman" w:hAnsi="Times New Roman" w:cs="Times New Roman"/>
        </w:rPr>
        <w:t>between</w:t>
      </w:r>
      <w:r w:rsidRPr="0B3376F1">
        <w:rPr>
          <w:rFonts w:ascii="Times New Roman" w:eastAsia="Times New Roman" w:hAnsi="Times New Roman" w:cs="Times New Roman"/>
        </w:rPr>
        <w:t xml:space="preserve"> Yelp reviews for restaurants to increase customer satisfaction</w:t>
      </w:r>
      <w:bookmarkStart w:id="0" w:name="_GoBack"/>
      <w:bookmarkEnd w:id="0"/>
      <w:r w:rsidRPr="0B3376F1">
        <w:rPr>
          <w:rFonts w:ascii="Times New Roman" w:eastAsia="Times New Roman" w:hAnsi="Times New Roman" w:cs="Times New Roman"/>
        </w:rPr>
        <w:t xml:space="preserve">. </w:t>
      </w:r>
      <w:r w:rsidR="735E64BB" w:rsidRPr="0B3376F1">
        <w:rPr>
          <w:rFonts w:ascii="Times New Roman" w:eastAsia="Times New Roman" w:hAnsi="Times New Roman" w:cs="Times New Roman"/>
        </w:rPr>
        <w:t>This process takes advantage of Word of Mouth marketing strategies in order to revolutionize the way recommendation systems work</w:t>
      </w:r>
      <w:r w:rsidR="53644571" w:rsidRPr="0B3376F1">
        <w:rPr>
          <w:rFonts w:ascii="Times New Roman" w:eastAsia="Times New Roman" w:hAnsi="Times New Roman" w:cs="Times New Roman"/>
        </w:rPr>
        <w:t>, shifting focus from restaurant features to customer experiences</w:t>
      </w:r>
      <w:r w:rsidR="735E64BB" w:rsidRPr="0B3376F1">
        <w:rPr>
          <w:rFonts w:ascii="Times New Roman" w:eastAsia="Times New Roman" w:hAnsi="Times New Roman" w:cs="Times New Roman"/>
        </w:rPr>
        <w:t>.</w:t>
      </w:r>
    </w:p>
    <w:p w14:paraId="667C7B78" w14:textId="62AA5B00" w:rsidR="636DEDBE" w:rsidRPr="009F0F66" w:rsidRDefault="133D6DB9" w:rsidP="120BF870">
      <w:pPr>
        <w:spacing w:line="240" w:lineRule="auto"/>
        <w:rPr>
          <w:rFonts w:ascii="Times New Roman" w:eastAsia="Times New Roman" w:hAnsi="Times New Roman" w:cs="Times New Roman"/>
          <w:color w:val="5B9AD5"/>
        </w:rPr>
      </w:pPr>
      <w:r w:rsidRPr="0B3376F1">
        <w:rPr>
          <w:rFonts w:ascii="Times New Roman" w:eastAsia="Times New Roman" w:hAnsi="Times New Roman" w:cs="Times New Roman"/>
        </w:rPr>
        <w:t xml:space="preserve">We have also built this app with the goal of scaling the system to be applicable to other institutions. </w:t>
      </w:r>
      <w:r w:rsidR="735E64BB" w:rsidRPr="0B3376F1">
        <w:rPr>
          <w:rFonts w:ascii="Times New Roman" w:eastAsia="Times New Roman" w:hAnsi="Times New Roman" w:cs="Times New Roman"/>
        </w:rPr>
        <w:t xml:space="preserve">By doing so, we hope to </w:t>
      </w:r>
      <w:r w:rsidR="068F2E2F" w:rsidRPr="0B3376F1">
        <w:rPr>
          <w:rFonts w:ascii="Times New Roman" w:eastAsia="Times New Roman" w:hAnsi="Times New Roman" w:cs="Times New Roman"/>
        </w:rPr>
        <w:t xml:space="preserve">change the logic behind recommendation systems, providing </w:t>
      </w:r>
      <w:r w:rsidR="735E64BB" w:rsidRPr="0B3376F1">
        <w:rPr>
          <w:rFonts w:ascii="Times New Roman" w:eastAsia="Times New Roman" w:hAnsi="Times New Roman" w:cs="Times New Roman"/>
        </w:rPr>
        <w:t xml:space="preserve">a service that exceeds customer’s expectations and can empower </w:t>
      </w:r>
      <w:r w:rsidR="1DACE4EC" w:rsidRPr="0B3376F1">
        <w:rPr>
          <w:rFonts w:ascii="Times New Roman" w:eastAsia="Times New Roman" w:hAnsi="Times New Roman" w:cs="Times New Roman"/>
        </w:rPr>
        <w:t xml:space="preserve">all </w:t>
      </w:r>
      <w:r w:rsidR="735E64BB" w:rsidRPr="0B3376F1">
        <w:rPr>
          <w:rFonts w:ascii="Times New Roman" w:eastAsia="Times New Roman" w:hAnsi="Times New Roman" w:cs="Times New Roman"/>
        </w:rPr>
        <w:t>business to increase profits.</w:t>
      </w:r>
    </w:p>
    <w:p w14:paraId="7905EC7D" w14:textId="0498CB34" w:rsidR="00E662B6" w:rsidRPr="009F0F66" w:rsidRDefault="636DEDBE" w:rsidP="120BF870">
      <w:pPr>
        <w:spacing w:line="240" w:lineRule="auto"/>
        <w:rPr>
          <w:rFonts w:ascii="Times New Roman" w:eastAsia="Times New Roman" w:hAnsi="Times New Roman" w:cs="Times New Roman"/>
          <w:color w:val="5B9AD5"/>
        </w:rPr>
      </w:pPr>
      <w:r w:rsidRPr="0B3376F1">
        <w:rPr>
          <w:rFonts w:ascii="Times New Roman" w:eastAsia="Times New Roman" w:hAnsi="Times New Roman" w:cs="Times New Roman"/>
          <w:color w:val="5B9AD5"/>
        </w:rPr>
        <w:lastRenderedPageBreak/>
        <w:t>References</w:t>
      </w:r>
    </w:p>
    <w:p w14:paraId="4E0141A7" w14:textId="3808DEB8" w:rsidR="004C1368" w:rsidRPr="009F0F66" w:rsidRDefault="322385E0" w:rsidP="120BF870">
      <w:pPr>
        <w:pStyle w:val="ListParagraph"/>
        <w:numPr>
          <w:ilvl w:val="0"/>
          <w:numId w:val="7"/>
        </w:numPr>
        <w:shd w:val="clear" w:color="auto" w:fill="FFFFFF" w:themeFill="background1"/>
        <w:spacing w:line="240" w:lineRule="auto"/>
        <w:rPr>
          <w:color w:val="333333"/>
        </w:rPr>
      </w:pPr>
      <w:r w:rsidRPr="0B3376F1">
        <w:rPr>
          <w:rFonts w:ascii="Times New Roman" w:eastAsia="Times New Roman" w:hAnsi="Times New Roman" w:cs="Times New Roman"/>
          <w:color w:val="333333"/>
        </w:rPr>
        <w:t xml:space="preserve">Yelp, Inc. (2019, February 5). Yelp Dataset. Retrieved from </w:t>
      </w:r>
      <w:hyperlink r:id="rId16">
        <w:r w:rsidRPr="0B3376F1">
          <w:rPr>
            <w:rStyle w:val="Hyperlink"/>
            <w:rFonts w:ascii="Times New Roman" w:eastAsia="Times New Roman" w:hAnsi="Times New Roman" w:cs="Times New Roman"/>
          </w:rPr>
          <w:t>https://www.kaggle.com/yelp-dataset/yelp-dataset</w:t>
        </w:r>
      </w:hyperlink>
      <w:r w:rsidRPr="0B3376F1">
        <w:rPr>
          <w:rFonts w:ascii="Times New Roman" w:eastAsia="Times New Roman" w:hAnsi="Times New Roman" w:cs="Times New Roman"/>
          <w:color w:val="333333"/>
        </w:rPr>
        <w:t xml:space="preserve">. </w:t>
      </w:r>
    </w:p>
    <w:p w14:paraId="1B19D19B" w14:textId="750E03A0" w:rsidR="004C1368" w:rsidRPr="009F0F66" w:rsidRDefault="004C1368" w:rsidP="120BF870">
      <w:pPr>
        <w:pStyle w:val="ListParagraph"/>
        <w:numPr>
          <w:ilvl w:val="0"/>
          <w:numId w:val="7"/>
        </w:numPr>
        <w:shd w:val="clear" w:color="auto" w:fill="FFFFFF" w:themeFill="background1"/>
        <w:spacing w:line="240" w:lineRule="auto"/>
        <w:rPr>
          <w:color w:val="333333"/>
        </w:rPr>
      </w:pPr>
      <w:r w:rsidRPr="0B3376F1">
        <w:rPr>
          <w:rFonts w:ascii="Times New Roman" w:eastAsia="Times New Roman" w:hAnsi="Times New Roman" w:cs="Times New Roman"/>
          <w:color w:val="333333"/>
        </w:rPr>
        <w:t xml:space="preserve">fahd09. (2019, January 4). Yelp Dataset: </w:t>
      </w:r>
      <w:proofErr w:type="spellStart"/>
      <w:r w:rsidRPr="0B3376F1">
        <w:rPr>
          <w:rFonts w:ascii="Times New Roman" w:eastAsia="Times New Roman" w:hAnsi="Times New Roman" w:cs="Times New Roman"/>
          <w:color w:val="333333"/>
        </w:rPr>
        <w:t>SurpriseMe</w:t>
      </w:r>
      <w:proofErr w:type="spellEnd"/>
      <w:r w:rsidRPr="0B3376F1">
        <w:rPr>
          <w:rFonts w:ascii="Times New Roman" w:eastAsia="Times New Roman" w:hAnsi="Times New Roman" w:cs="Times New Roman"/>
          <w:color w:val="333333"/>
        </w:rPr>
        <w:t xml:space="preserve"> Recommendation System. Retrieved from </w:t>
      </w:r>
      <w:hyperlink r:id="rId17">
        <w:r w:rsidR="00A96C2B" w:rsidRPr="0B3376F1">
          <w:rPr>
            <w:rStyle w:val="Hyperlink"/>
            <w:rFonts w:ascii="Times New Roman" w:eastAsia="Times New Roman" w:hAnsi="Times New Roman" w:cs="Times New Roman"/>
          </w:rPr>
          <w:t>https://www.kaggle.com/fahd09/yelp-dataset-surpriseme-recommendation-system</w:t>
        </w:r>
      </w:hyperlink>
      <w:r w:rsidRPr="0B3376F1">
        <w:rPr>
          <w:rFonts w:ascii="Times New Roman" w:eastAsia="Times New Roman" w:hAnsi="Times New Roman" w:cs="Times New Roman"/>
          <w:color w:val="333333"/>
        </w:rPr>
        <w:t>.</w:t>
      </w:r>
      <w:r w:rsidR="00A96C2B" w:rsidRPr="0B3376F1">
        <w:rPr>
          <w:rFonts w:ascii="Times New Roman" w:eastAsia="Times New Roman" w:hAnsi="Times New Roman" w:cs="Times New Roman"/>
          <w:color w:val="333333"/>
        </w:rPr>
        <w:t xml:space="preserve"> </w:t>
      </w:r>
    </w:p>
    <w:p w14:paraId="488AFA1B" w14:textId="20A5237D" w:rsidR="004C1368" w:rsidRPr="009F0F66" w:rsidRDefault="004C1368" w:rsidP="120BF870">
      <w:pPr>
        <w:pStyle w:val="ListParagraph"/>
        <w:numPr>
          <w:ilvl w:val="0"/>
          <w:numId w:val="7"/>
        </w:numPr>
        <w:shd w:val="clear" w:color="auto" w:fill="FFFFFF" w:themeFill="background1"/>
        <w:spacing w:line="240" w:lineRule="auto"/>
        <w:rPr>
          <w:rFonts w:ascii="Times New Roman" w:eastAsia="Times New Roman" w:hAnsi="Times New Roman" w:cs="Times New Roman"/>
          <w:color w:val="333333"/>
        </w:rPr>
      </w:pPr>
      <w:r w:rsidRPr="0B3376F1">
        <w:rPr>
          <w:rFonts w:ascii="Times New Roman" w:eastAsia="Times New Roman" w:hAnsi="Times New Roman" w:cs="Times New Roman"/>
          <w:color w:val="333333"/>
        </w:rPr>
        <w:t>liu1498. (2018, October 12). Movie-Recommender-System-</w:t>
      </w:r>
      <w:proofErr w:type="spellStart"/>
      <w:r w:rsidRPr="0B3376F1">
        <w:rPr>
          <w:rFonts w:ascii="Times New Roman" w:eastAsia="Times New Roman" w:hAnsi="Times New Roman" w:cs="Times New Roman"/>
          <w:color w:val="333333"/>
        </w:rPr>
        <w:t>ShinyApp</w:t>
      </w:r>
      <w:proofErr w:type="spellEnd"/>
      <w:r w:rsidRPr="0B3376F1">
        <w:rPr>
          <w:rFonts w:ascii="Times New Roman" w:eastAsia="Times New Roman" w:hAnsi="Times New Roman" w:cs="Times New Roman"/>
          <w:color w:val="333333"/>
        </w:rPr>
        <w:t xml:space="preserve">. Retrieved from </w:t>
      </w:r>
      <w:hyperlink r:id="rId18">
        <w:r w:rsidR="00A96C2B" w:rsidRPr="0B3376F1">
          <w:rPr>
            <w:rStyle w:val="Hyperlink"/>
            <w:rFonts w:ascii="Times New Roman" w:eastAsia="Times New Roman" w:hAnsi="Times New Roman" w:cs="Times New Roman"/>
          </w:rPr>
          <w:t>https://github.com/liu1498/Movie-Recommender-System-ShinyApp</w:t>
        </w:r>
      </w:hyperlink>
      <w:r w:rsidRPr="0B3376F1">
        <w:rPr>
          <w:rFonts w:ascii="Times New Roman" w:eastAsia="Times New Roman" w:hAnsi="Times New Roman" w:cs="Times New Roman"/>
          <w:color w:val="333333"/>
        </w:rPr>
        <w:t>.</w:t>
      </w:r>
      <w:r w:rsidR="00A96C2B" w:rsidRPr="0B3376F1">
        <w:rPr>
          <w:rFonts w:ascii="Times New Roman" w:eastAsia="Times New Roman" w:hAnsi="Times New Roman" w:cs="Times New Roman"/>
          <w:color w:val="333333"/>
        </w:rPr>
        <w:t xml:space="preserve"> </w:t>
      </w:r>
    </w:p>
    <w:p w14:paraId="16A9ACA3" w14:textId="39011CAF" w:rsidR="636DEDBE" w:rsidRDefault="004C1368" w:rsidP="120BF870">
      <w:pPr>
        <w:pStyle w:val="ListParagraph"/>
        <w:numPr>
          <w:ilvl w:val="0"/>
          <w:numId w:val="7"/>
        </w:numPr>
        <w:shd w:val="clear" w:color="auto" w:fill="FFFFFF" w:themeFill="background1"/>
        <w:spacing w:line="240" w:lineRule="auto"/>
        <w:rPr>
          <w:rFonts w:ascii="Times New Roman" w:eastAsia="Times New Roman" w:hAnsi="Times New Roman" w:cs="Times New Roman"/>
          <w:color w:val="333333"/>
        </w:rPr>
      </w:pPr>
      <w:r w:rsidRPr="0B3376F1">
        <w:rPr>
          <w:rFonts w:ascii="Times New Roman" w:eastAsia="Times New Roman" w:hAnsi="Times New Roman" w:cs="Times New Roman"/>
          <w:color w:val="333333"/>
        </w:rPr>
        <w:t xml:space="preserve">Natural Language Processing with R. (n.d.). Retrieved from </w:t>
      </w:r>
      <w:hyperlink r:id="rId19">
        <w:r w:rsidR="00A96C2B" w:rsidRPr="0B3376F1">
          <w:rPr>
            <w:rStyle w:val="Hyperlink"/>
            <w:rFonts w:ascii="Times New Roman" w:eastAsia="Times New Roman" w:hAnsi="Times New Roman" w:cs="Times New Roman"/>
          </w:rPr>
          <w:t>http://rpubs.com/LuizFelipeBrito/NLP_Text_Mining_001</w:t>
        </w:r>
      </w:hyperlink>
      <w:r w:rsidRPr="0B3376F1">
        <w:rPr>
          <w:rFonts w:ascii="Times New Roman" w:eastAsia="Times New Roman" w:hAnsi="Times New Roman" w:cs="Times New Roman"/>
          <w:color w:val="333333"/>
        </w:rPr>
        <w:t>.</w:t>
      </w:r>
    </w:p>
    <w:sectPr w:rsidR="636DEDB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1117DA7" w14:textId="77777777" w:rsidR="00610C65" w:rsidRDefault="00610C65">
      <w:pPr>
        <w:spacing w:after="0" w:line="240" w:lineRule="auto"/>
      </w:pPr>
      <w:r>
        <w:separator/>
      </w:r>
    </w:p>
  </w:endnote>
  <w:endnote w:type="continuationSeparator" w:id="0">
    <w:p w14:paraId="7BEFDD55" w14:textId="77777777" w:rsidR="00610C65" w:rsidRDefault="00610C65">
      <w:pPr>
        <w:spacing w:after="0" w:line="240" w:lineRule="auto"/>
      </w:pPr>
      <w:r>
        <w:continuationSeparator/>
      </w:r>
    </w:p>
  </w:endnote>
  <w:endnote w:type="continuationNotice" w:id="1">
    <w:p w14:paraId="0D70EB54" w14:textId="77777777" w:rsidR="00610C65" w:rsidRDefault="00610C65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decorative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412FD89E" w14:textId="77777777" w:rsidR="00610C65" w:rsidRDefault="00610C65">
      <w:pPr>
        <w:spacing w:after="0" w:line="240" w:lineRule="auto"/>
      </w:pPr>
      <w:r>
        <w:separator/>
      </w:r>
    </w:p>
  </w:footnote>
  <w:footnote w:type="continuationSeparator" w:id="0">
    <w:p w14:paraId="0D9B6B42" w14:textId="77777777" w:rsidR="00610C65" w:rsidRDefault="00610C65">
      <w:pPr>
        <w:spacing w:after="0" w:line="240" w:lineRule="auto"/>
      </w:pPr>
      <w:r>
        <w:continuationSeparator/>
      </w:r>
    </w:p>
  </w:footnote>
  <w:footnote w:type="continuationNotice" w:id="1">
    <w:p w14:paraId="0D16C516" w14:textId="77777777" w:rsidR="00610C65" w:rsidRDefault="00610C65">
      <w:pPr>
        <w:spacing w:after="0" w:line="240" w:lineRule="auto"/>
      </w:pPr>
    </w:p>
  </w:footnote>
  <w:footnote w:id="2">
    <w:p w14:paraId="11A159AE" w14:textId="41C14C29" w:rsidR="180DAF2B" w:rsidRDefault="180DAF2B" w:rsidP="180DAF2B">
      <w:pPr>
        <w:pStyle w:val="FootnoteText"/>
      </w:pPr>
      <w:r w:rsidRPr="180DAF2B">
        <w:rPr>
          <w:rStyle w:val="FootnoteReference"/>
        </w:rPr>
        <w:footnoteRef/>
      </w:r>
      <w:r>
        <w:t xml:space="preserve"> Yelp, Inc. (2019, February 5). Yelp Dataset. Retrieved from </w:t>
      </w:r>
      <w:hyperlink r:id="rId1">
        <w:r w:rsidRPr="180DAF2B">
          <w:rPr>
            <w:rStyle w:val="Hyperlink"/>
          </w:rPr>
          <w:t>https://www.kaggle.com/yelp-dataset/yelp-dataset</w:t>
        </w:r>
      </w:hyperlink>
      <w:r>
        <w:t xml:space="preserve">.  </w:t>
      </w:r>
    </w:p>
  </w:footnote>
  <w:footnote w:id="3">
    <w:p w14:paraId="77DF8278" w14:textId="02D65A56" w:rsidR="45CB9972" w:rsidRDefault="45CB9972" w:rsidP="45CB9972">
      <w:pPr>
        <w:pStyle w:val="FootnoteText"/>
      </w:pPr>
      <w:r w:rsidRPr="45CB9972">
        <w:rPr>
          <w:rStyle w:val="FootnoteReference"/>
        </w:rPr>
        <w:footnoteRef/>
      </w:r>
      <w:r w:rsidR="71FEAC69">
        <w:t xml:space="preserve"> Natural Language Processing</w:t>
      </w:r>
      <w:r w:rsidR="0021243D">
        <w:t xml:space="preserve"> with R. (n.d.). Retrieved from </w:t>
      </w:r>
      <w:hyperlink r:id="rId2">
        <w:r w:rsidR="71FEAC69" w:rsidRPr="71FEAC69">
          <w:rPr>
            <w:rStyle w:val="Hyperlink"/>
          </w:rPr>
          <w:t>http://rpubs.com/LuizFelipeBrito/NLP_Text_Mining_001</w:t>
        </w:r>
      </w:hyperlink>
      <w:r w:rsidR="0021243D">
        <w:t>.</w:t>
      </w:r>
    </w:p>
  </w:footnote>
  <w:footnote w:id="4">
    <w:p w14:paraId="2E87D521" w14:textId="3C830138" w:rsidR="00E71E34" w:rsidRPr="00E71E34" w:rsidRDefault="24882356" w:rsidP="00E71E34">
      <w:pPr>
        <w:pStyle w:val="FootnoteText"/>
      </w:pPr>
      <w:r w:rsidRPr="24882356">
        <w:rPr>
          <w:rStyle w:val="FootnoteReference"/>
        </w:rPr>
        <w:footnoteRef/>
      </w:r>
      <w:r>
        <w:t xml:space="preserve"> fahd09. (2019, January 4). Yelp Dataset: </w:t>
      </w:r>
      <w:proofErr w:type="spellStart"/>
      <w:r>
        <w:t>SurpriseMe</w:t>
      </w:r>
      <w:proofErr w:type="spellEnd"/>
      <w:r>
        <w:t xml:space="preserve"> Recommendation System. Retrieved from </w:t>
      </w:r>
      <w:hyperlink r:id="rId3">
        <w:r w:rsidRPr="24882356">
          <w:rPr>
            <w:rStyle w:val="Hyperlink"/>
          </w:rPr>
          <w:t>https://www.kaggle.com/fahd09/yelp-dataset-surpriseme-recommendation-system</w:t>
        </w:r>
      </w:hyperlink>
      <w:r>
        <w:t xml:space="preserve">.  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A3208B"/>
    <w:multiLevelType w:val="hybridMultilevel"/>
    <w:tmpl w:val="66BEF844"/>
    <w:lvl w:ilvl="0" w:tplc="CFB0166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C49E5FA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CDE0A89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67CC71D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D9FAD0F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DEB0928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E2EE01E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780C19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E056DFF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31A74A1"/>
    <w:multiLevelType w:val="hybridMultilevel"/>
    <w:tmpl w:val="11B25EE0"/>
    <w:lvl w:ilvl="0" w:tplc="2B7200C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004E2C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76A036AA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7B8E92F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46A627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74BCB12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9AEE3F9A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67826F4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CCEAC44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6BE2407"/>
    <w:multiLevelType w:val="hybridMultilevel"/>
    <w:tmpl w:val="B7920078"/>
    <w:lvl w:ilvl="0" w:tplc="7AD826BE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8A8EF9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38A47B9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20E9D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7C5A105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91A77A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4D8D96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4CAEE74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948299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706E77E7"/>
    <w:multiLevelType w:val="hybridMultilevel"/>
    <w:tmpl w:val="568CB73E"/>
    <w:lvl w:ilvl="0" w:tplc="3C7CA9F2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9E64428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24210D0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9DE6C68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ADE996A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DA24724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C76E524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BE3A425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15E6C6A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0874BE3"/>
    <w:multiLevelType w:val="hybridMultilevel"/>
    <w:tmpl w:val="209091FA"/>
    <w:lvl w:ilvl="0" w:tplc="6762A61A">
      <w:start w:val="1"/>
      <w:numFmt w:val="decimal"/>
      <w:lvlText w:val="[%1.]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72625C43"/>
    <w:multiLevelType w:val="hybridMultilevel"/>
    <w:tmpl w:val="8B5CC4F2"/>
    <w:lvl w:ilvl="0" w:tplc="292ABA6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2C68B8E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6C8C997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9E4EB73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3DA4D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47A011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6142C70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7BCE84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8D244834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75B150C2"/>
    <w:multiLevelType w:val="hybridMultilevel"/>
    <w:tmpl w:val="E7368D8A"/>
    <w:lvl w:ilvl="0" w:tplc="7F16FDBA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73DC4FE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EE8566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610180C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C316CB5E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58981C10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D278F1CC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D2BE491E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752447A0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3"/>
  </w:num>
  <w:num w:numId="2">
    <w:abstractNumId w:val="2"/>
  </w:num>
  <w:num w:numId="3">
    <w:abstractNumId w:val="6"/>
  </w:num>
  <w:num w:numId="4">
    <w:abstractNumId w:val="0"/>
  </w:num>
  <w:num w:numId="5">
    <w:abstractNumId w:val="5"/>
  </w:num>
  <w:num w:numId="6">
    <w:abstractNumId w:val="1"/>
  </w:num>
  <w:num w:numId="7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5"/>
  <w:proofState w:spelling="clean" w:grammar="clean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U2NDcxMzAysTQ0MTRU0lEKTi0uzszPAykwrgUAjXey4iwAAAA="/>
  </w:docVars>
  <w:rsids>
    <w:rsidRoot w:val="746661EA"/>
    <w:rsid w:val="00000860"/>
    <w:rsid w:val="00011040"/>
    <w:rsid w:val="000116F4"/>
    <w:rsid w:val="00013E66"/>
    <w:rsid w:val="000171D6"/>
    <w:rsid w:val="00027747"/>
    <w:rsid w:val="000304F4"/>
    <w:rsid w:val="000366A8"/>
    <w:rsid w:val="00037E28"/>
    <w:rsid w:val="00040E97"/>
    <w:rsid w:val="0004271A"/>
    <w:rsid w:val="00057B3F"/>
    <w:rsid w:val="00065191"/>
    <w:rsid w:val="0006670D"/>
    <w:rsid w:val="00071A87"/>
    <w:rsid w:val="000746B5"/>
    <w:rsid w:val="0007521B"/>
    <w:rsid w:val="00081A57"/>
    <w:rsid w:val="00084000"/>
    <w:rsid w:val="000B0AC8"/>
    <w:rsid w:val="000B1D91"/>
    <w:rsid w:val="000B22EC"/>
    <w:rsid w:val="000C4F73"/>
    <w:rsid w:val="000D6BB3"/>
    <w:rsid w:val="000E0F45"/>
    <w:rsid w:val="000E1BD4"/>
    <w:rsid w:val="000E594C"/>
    <w:rsid w:val="000E6BF5"/>
    <w:rsid w:val="000F5A66"/>
    <w:rsid w:val="00100844"/>
    <w:rsid w:val="00101FAF"/>
    <w:rsid w:val="00107CFF"/>
    <w:rsid w:val="001121EE"/>
    <w:rsid w:val="00113A7B"/>
    <w:rsid w:val="00122892"/>
    <w:rsid w:val="00125B28"/>
    <w:rsid w:val="00132409"/>
    <w:rsid w:val="00135C1E"/>
    <w:rsid w:val="00137032"/>
    <w:rsid w:val="00137059"/>
    <w:rsid w:val="001410DC"/>
    <w:rsid w:val="00147904"/>
    <w:rsid w:val="0015026B"/>
    <w:rsid w:val="00150A05"/>
    <w:rsid w:val="00153C17"/>
    <w:rsid w:val="00156AD9"/>
    <w:rsid w:val="00160744"/>
    <w:rsid w:val="0016303C"/>
    <w:rsid w:val="0016771D"/>
    <w:rsid w:val="001700D1"/>
    <w:rsid w:val="001714B1"/>
    <w:rsid w:val="00183A95"/>
    <w:rsid w:val="00186822"/>
    <w:rsid w:val="0019318D"/>
    <w:rsid w:val="00195442"/>
    <w:rsid w:val="001A043B"/>
    <w:rsid w:val="001B4D5B"/>
    <w:rsid w:val="001B6F04"/>
    <w:rsid w:val="001B7375"/>
    <w:rsid w:val="001B756E"/>
    <w:rsid w:val="001B78D1"/>
    <w:rsid w:val="001D76EE"/>
    <w:rsid w:val="001E34F5"/>
    <w:rsid w:val="001F0CCF"/>
    <w:rsid w:val="001F4677"/>
    <w:rsid w:val="002013AF"/>
    <w:rsid w:val="00203293"/>
    <w:rsid w:val="00210156"/>
    <w:rsid w:val="0021243D"/>
    <w:rsid w:val="00212B57"/>
    <w:rsid w:val="00214CF4"/>
    <w:rsid w:val="00215BF8"/>
    <w:rsid w:val="0022326D"/>
    <w:rsid w:val="0022414F"/>
    <w:rsid w:val="0022419A"/>
    <w:rsid w:val="00226855"/>
    <w:rsid w:val="0023576D"/>
    <w:rsid w:val="00236323"/>
    <w:rsid w:val="0023C410"/>
    <w:rsid w:val="00240D8A"/>
    <w:rsid w:val="00244BE3"/>
    <w:rsid w:val="00245E0F"/>
    <w:rsid w:val="002503B0"/>
    <w:rsid w:val="0025071F"/>
    <w:rsid w:val="00250D85"/>
    <w:rsid w:val="0026322A"/>
    <w:rsid w:val="002650CB"/>
    <w:rsid w:val="002676CF"/>
    <w:rsid w:val="00267F06"/>
    <w:rsid w:val="002703B3"/>
    <w:rsid w:val="002750D5"/>
    <w:rsid w:val="0028771F"/>
    <w:rsid w:val="00292280"/>
    <w:rsid w:val="0029538C"/>
    <w:rsid w:val="00295CC3"/>
    <w:rsid w:val="00296A83"/>
    <w:rsid w:val="002A48DB"/>
    <w:rsid w:val="002A657A"/>
    <w:rsid w:val="002B08B4"/>
    <w:rsid w:val="002B5615"/>
    <w:rsid w:val="002B69E8"/>
    <w:rsid w:val="002C2114"/>
    <w:rsid w:val="002C3B23"/>
    <w:rsid w:val="002C4CA4"/>
    <w:rsid w:val="002D370C"/>
    <w:rsid w:val="002E2739"/>
    <w:rsid w:val="002E4DF0"/>
    <w:rsid w:val="002E70E0"/>
    <w:rsid w:val="002F427B"/>
    <w:rsid w:val="003002FF"/>
    <w:rsid w:val="00302A96"/>
    <w:rsid w:val="00302F76"/>
    <w:rsid w:val="003031DF"/>
    <w:rsid w:val="0031362D"/>
    <w:rsid w:val="00314BDF"/>
    <w:rsid w:val="00316B25"/>
    <w:rsid w:val="003221B6"/>
    <w:rsid w:val="00325C9A"/>
    <w:rsid w:val="00334C34"/>
    <w:rsid w:val="0033508C"/>
    <w:rsid w:val="00341481"/>
    <w:rsid w:val="00341FE5"/>
    <w:rsid w:val="003466AA"/>
    <w:rsid w:val="0034693B"/>
    <w:rsid w:val="00346974"/>
    <w:rsid w:val="0035059D"/>
    <w:rsid w:val="00351805"/>
    <w:rsid w:val="0035222F"/>
    <w:rsid w:val="003556C0"/>
    <w:rsid w:val="00380DD8"/>
    <w:rsid w:val="00382243"/>
    <w:rsid w:val="003845C0"/>
    <w:rsid w:val="003903B1"/>
    <w:rsid w:val="00395FAA"/>
    <w:rsid w:val="003A0A6F"/>
    <w:rsid w:val="003A5F34"/>
    <w:rsid w:val="003A6BD7"/>
    <w:rsid w:val="003C5F43"/>
    <w:rsid w:val="003D66A3"/>
    <w:rsid w:val="003E0509"/>
    <w:rsid w:val="003E25ED"/>
    <w:rsid w:val="003F236B"/>
    <w:rsid w:val="003F2FE3"/>
    <w:rsid w:val="003F3335"/>
    <w:rsid w:val="003F4F69"/>
    <w:rsid w:val="004032A0"/>
    <w:rsid w:val="00404323"/>
    <w:rsid w:val="00413115"/>
    <w:rsid w:val="004134B0"/>
    <w:rsid w:val="00413E68"/>
    <w:rsid w:val="00420007"/>
    <w:rsid w:val="0042071A"/>
    <w:rsid w:val="00422EEA"/>
    <w:rsid w:val="004233D0"/>
    <w:rsid w:val="00425FCC"/>
    <w:rsid w:val="00426C34"/>
    <w:rsid w:val="00426E25"/>
    <w:rsid w:val="00431373"/>
    <w:rsid w:val="00434399"/>
    <w:rsid w:val="00443FDE"/>
    <w:rsid w:val="00461056"/>
    <w:rsid w:val="00464B0B"/>
    <w:rsid w:val="004711C1"/>
    <w:rsid w:val="00472B9C"/>
    <w:rsid w:val="0047698E"/>
    <w:rsid w:val="004831D5"/>
    <w:rsid w:val="004845BD"/>
    <w:rsid w:val="00484C14"/>
    <w:rsid w:val="00485A70"/>
    <w:rsid w:val="004874EA"/>
    <w:rsid w:val="00492C21"/>
    <w:rsid w:val="004946AC"/>
    <w:rsid w:val="00497AAD"/>
    <w:rsid w:val="004A260A"/>
    <w:rsid w:val="004A4E2D"/>
    <w:rsid w:val="004B5B53"/>
    <w:rsid w:val="004C1368"/>
    <w:rsid w:val="004C1A3F"/>
    <w:rsid w:val="004C38E1"/>
    <w:rsid w:val="004C7E6E"/>
    <w:rsid w:val="004D2A94"/>
    <w:rsid w:val="004D3E87"/>
    <w:rsid w:val="004D77DB"/>
    <w:rsid w:val="004E35AB"/>
    <w:rsid w:val="004E6BC1"/>
    <w:rsid w:val="004E6D29"/>
    <w:rsid w:val="004F12E3"/>
    <w:rsid w:val="004F3B19"/>
    <w:rsid w:val="005008B4"/>
    <w:rsid w:val="005040DC"/>
    <w:rsid w:val="005050E3"/>
    <w:rsid w:val="005056F0"/>
    <w:rsid w:val="005074B7"/>
    <w:rsid w:val="005152FC"/>
    <w:rsid w:val="0051701D"/>
    <w:rsid w:val="005210F7"/>
    <w:rsid w:val="00524EF8"/>
    <w:rsid w:val="00525341"/>
    <w:rsid w:val="00525BFF"/>
    <w:rsid w:val="00527DD1"/>
    <w:rsid w:val="00530FA5"/>
    <w:rsid w:val="005351C5"/>
    <w:rsid w:val="005367C4"/>
    <w:rsid w:val="00536849"/>
    <w:rsid w:val="00540C1A"/>
    <w:rsid w:val="00540D90"/>
    <w:rsid w:val="00544DD5"/>
    <w:rsid w:val="0055031E"/>
    <w:rsid w:val="00550AF2"/>
    <w:rsid w:val="00561355"/>
    <w:rsid w:val="00563A5A"/>
    <w:rsid w:val="00575FBC"/>
    <w:rsid w:val="005800E1"/>
    <w:rsid w:val="00580BE5"/>
    <w:rsid w:val="005856C8"/>
    <w:rsid w:val="005A0A15"/>
    <w:rsid w:val="005A4F6A"/>
    <w:rsid w:val="005A6C6E"/>
    <w:rsid w:val="005A7FC1"/>
    <w:rsid w:val="005B0406"/>
    <w:rsid w:val="005B18B3"/>
    <w:rsid w:val="005B31ED"/>
    <w:rsid w:val="005B6B4D"/>
    <w:rsid w:val="005C1FEC"/>
    <w:rsid w:val="005C7929"/>
    <w:rsid w:val="005D0952"/>
    <w:rsid w:val="005E3BEF"/>
    <w:rsid w:val="005E5B0D"/>
    <w:rsid w:val="005F8536"/>
    <w:rsid w:val="00602446"/>
    <w:rsid w:val="00610C65"/>
    <w:rsid w:val="00610C80"/>
    <w:rsid w:val="00611204"/>
    <w:rsid w:val="0061256B"/>
    <w:rsid w:val="006173A9"/>
    <w:rsid w:val="006244C2"/>
    <w:rsid w:val="00631A4D"/>
    <w:rsid w:val="00635F48"/>
    <w:rsid w:val="006641A9"/>
    <w:rsid w:val="006655FC"/>
    <w:rsid w:val="00666B74"/>
    <w:rsid w:val="00667C91"/>
    <w:rsid w:val="00672B7B"/>
    <w:rsid w:val="00674806"/>
    <w:rsid w:val="00677795"/>
    <w:rsid w:val="00684E9B"/>
    <w:rsid w:val="00686707"/>
    <w:rsid w:val="00690AC7"/>
    <w:rsid w:val="006B128D"/>
    <w:rsid w:val="006B26CA"/>
    <w:rsid w:val="006B3756"/>
    <w:rsid w:val="006B78A2"/>
    <w:rsid w:val="006C1A6C"/>
    <w:rsid w:val="006D0107"/>
    <w:rsid w:val="006D08ED"/>
    <w:rsid w:val="006D23CD"/>
    <w:rsid w:val="006D2541"/>
    <w:rsid w:val="006D4127"/>
    <w:rsid w:val="006D6DA8"/>
    <w:rsid w:val="006E1884"/>
    <w:rsid w:val="006E6075"/>
    <w:rsid w:val="006E765F"/>
    <w:rsid w:val="007015C8"/>
    <w:rsid w:val="007018A1"/>
    <w:rsid w:val="00703A99"/>
    <w:rsid w:val="0070B734"/>
    <w:rsid w:val="007109C1"/>
    <w:rsid w:val="00711362"/>
    <w:rsid w:val="00711DDD"/>
    <w:rsid w:val="00716C8E"/>
    <w:rsid w:val="00722007"/>
    <w:rsid w:val="00723308"/>
    <w:rsid w:val="00725F7E"/>
    <w:rsid w:val="00740BAE"/>
    <w:rsid w:val="0074217E"/>
    <w:rsid w:val="007438CB"/>
    <w:rsid w:val="00745F6C"/>
    <w:rsid w:val="00750AA5"/>
    <w:rsid w:val="0075151D"/>
    <w:rsid w:val="00753081"/>
    <w:rsid w:val="00756D0F"/>
    <w:rsid w:val="00762372"/>
    <w:rsid w:val="00764982"/>
    <w:rsid w:val="00766C34"/>
    <w:rsid w:val="00776706"/>
    <w:rsid w:val="007815B3"/>
    <w:rsid w:val="00782276"/>
    <w:rsid w:val="0078412B"/>
    <w:rsid w:val="00793A88"/>
    <w:rsid w:val="007945A0"/>
    <w:rsid w:val="00794994"/>
    <w:rsid w:val="00796D16"/>
    <w:rsid w:val="007B2E54"/>
    <w:rsid w:val="007C6D60"/>
    <w:rsid w:val="007D0168"/>
    <w:rsid w:val="007E5921"/>
    <w:rsid w:val="007F2A4C"/>
    <w:rsid w:val="007F5126"/>
    <w:rsid w:val="007F5B4C"/>
    <w:rsid w:val="00800F18"/>
    <w:rsid w:val="008028C7"/>
    <w:rsid w:val="008065AC"/>
    <w:rsid w:val="008116AA"/>
    <w:rsid w:val="00812DFC"/>
    <w:rsid w:val="0081467C"/>
    <w:rsid w:val="00827BFF"/>
    <w:rsid w:val="00833A2C"/>
    <w:rsid w:val="00833DA8"/>
    <w:rsid w:val="00834AFB"/>
    <w:rsid w:val="00835155"/>
    <w:rsid w:val="0083633F"/>
    <w:rsid w:val="00837191"/>
    <w:rsid w:val="00837BDB"/>
    <w:rsid w:val="00846CD1"/>
    <w:rsid w:val="00847320"/>
    <w:rsid w:val="00852388"/>
    <w:rsid w:val="00856B82"/>
    <w:rsid w:val="0086087F"/>
    <w:rsid w:val="008614AD"/>
    <w:rsid w:val="008638B4"/>
    <w:rsid w:val="00864712"/>
    <w:rsid w:val="00864A7B"/>
    <w:rsid w:val="00865DCA"/>
    <w:rsid w:val="008714CE"/>
    <w:rsid w:val="008748E1"/>
    <w:rsid w:val="00885D05"/>
    <w:rsid w:val="00886DA9"/>
    <w:rsid w:val="00891735"/>
    <w:rsid w:val="00891891"/>
    <w:rsid w:val="00894E48"/>
    <w:rsid w:val="00895D01"/>
    <w:rsid w:val="008A04C8"/>
    <w:rsid w:val="008B2D7E"/>
    <w:rsid w:val="008B65E1"/>
    <w:rsid w:val="008C18BB"/>
    <w:rsid w:val="008C28EE"/>
    <w:rsid w:val="008C3158"/>
    <w:rsid w:val="008C4CBF"/>
    <w:rsid w:val="008E155E"/>
    <w:rsid w:val="008F0005"/>
    <w:rsid w:val="00901DE3"/>
    <w:rsid w:val="0090227F"/>
    <w:rsid w:val="009048B6"/>
    <w:rsid w:val="0091406A"/>
    <w:rsid w:val="009207FB"/>
    <w:rsid w:val="00926A35"/>
    <w:rsid w:val="00930080"/>
    <w:rsid w:val="009328A3"/>
    <w:rsid w:val="00934EEA"/>
    <w:rsid w:val="00934F4D"/>
    <w:rsid w:val="009424D4"/>
    <w:rsid w:val="0094412A"/>
    <w:rsid w:val="0094594C"/>
    <w:rsid w:val="0096632C"/>
    <w:rsid w:val="009669D0"/>
    <w:rsid w:val="00970AAE"/>
    <w:rsid w:val="00971357"/>
    <w:rsid w:val="009717C7"/>
    <w:rsid w:val="00975D9A"/>
    <w:rsid w:val="00977B3B"/>
    <w:rsid w:val="00982F68"/>
    <w:rsid w:val="009954E7"/>
    <w:rsid w:val="009A0CAB"/>
    <w:rsid w:val="009A10B2"/>
    <w:rsid w:val="009A53CB"/>
    <w:rsid w:val="009B7CDE"/>
    <w:rsid w:val="009C104A"/>
    <w:rsid w:val="009C2ABA"/>
    <w:rsid w:val="009C688D"/>
    <w:rsid w:val="009D33A1"/>
    <w:rsid w:val="009D429A"/>
    <w:rsid w:val="009E3BCB"/>
    <w:rsid w:val="009F0F66"/>
    <w:rsid w:val="009F1967"/>
    <w:rsid w:val="009F1E1C"/>
    <w:rsid w:val="00A00652"/>
    <w:rsid w:val="00A02229"/>
    <w:rsid w:val="00A028E5"/>
    <w:rsid w:val="00A02CA4"/>
    <w:rsid w:val="00A14430"/>
    <w:rsid w:val="00A25F47"/>
    <w:rsid w:val="00A335BD"/>
    <w:rsid w:val="00A35BD9"/>
    <w:rsid w:val="00A45A11"/>
    <w:rsid w:val="00A4634A"/>
    <w:rsid w:val="00A477CE"/>
    <w:rsid w:val="00A52E85"/>
    <w:rsid w:val="00A53EDE"/>
    <w:rsid w:val="00A547A5"/>
    <w:rsid w:val="00A553A4"/>
    <w:rsid w:val="00A61FBC"/>
    <w:rsid w:val="00A61FD4"/>
    <w:rsid w:val="00A666CF"/>
    <w:rsid w:val="00A76CDE"/>
    <w:rsid w:val="00A76D0F"/>
    <w:rsid w:val="00A822C0"/>
    <w:rsid w:val="00A82CF0"/>
    <w:rsid w:val="00A83233"/>
    <w:rsid w:val="00A857D9"/>
    <w:rsid w:val="00A86530"/>
    <w:rsid w:val="00A86A7F"/>
    <w:rsid w:val="00A8728D"/>
    <w:rsid w:val="00A8777D"/>
    <w:rsid w:val="00A9015C"/>
    <w:rsid w:val="00A93093"/>
    <w:rsid w:val="00A96769"/>
    <w:rsid w:val="00A96C2B"/>
    <w:rsid w:val="00A97EC8"/>
    <w:rsid w:val="00AA3B18"/>
    <w:rsid w:val="00AA6045"/>
    <w:rsid w:val="00AB1689"/>
    <w:rsid w:val="00AB2AD3"/>
    <w:rsid w:val="00AB527B"/>
    <w:rsid w:val="00AC26A8"/>
    <w:rsid w:val="00AD1F6F"/>
    <w:rsid w:val="00AE2E49"/>
    <w:rsid w:val="00AF148A"/>
    <w:rsid w:val="00AF5DEE"/>
    <w:rsid w:val="00B230B1"/>
    <w:rsid w:val="00B24FCC"/>
    <w:rsid w:val="00B26180"/>
    <w:rsid w:val="00B318EA"/>
    <w:rsid w:val="00B3367B"/>
    <w:rsid w:val="00B40125"/>
    <w:rsid w:val="00B422D9"/>
    <w:rsid w:val="00B43E59"/>
    <w:rsid w:val="00B46C9E"/>
    <w:rsid w:val="00B5185C"/>
    <w:rsid w:val="00B5233C"/>
    <w:rsid w:val="00B64839"/>
    <w:rsid w:val="00B64895"/>
    <w:rsid w:val="00B64FEE"/>
    <w:rsid w:val="00B67505"/>
    <w:rsid w:val="00B7202D"/>
    <w:rsid w:val="00B729A0"/>
    <w:rsid w:val="00B87CE4"/>
    <w:rsid w:val="00B92AD4"/>
    <w:rsid w:val="00BA189B"/>
    <w:rsid w:val="00BA2092"/>
    <w:rsid w:val="00BA4D01"/>
    <w:rsid w:val="00BA5893"/>
    <w:rsid w:val="00BA67FA"/>
    <w:rsid w:val="00BB23AA"/>
    <w:rsid w:val="00BB6E20"/>
    <w:rsid w:val="00BC4E71"/>
    <w:rsid w:val="00BD39D6"/>
    <w:rsid w:val="00BD40CF"/>
    <w:rsid w:val="00BD5991"/>
    <w:rsid w:val="00BE2179"/>
    <w:rsid w:val="00BE2F67"/>
    <w:rsid w:val="00BE33E4"/>
    <w:rsid w:val="00BE4A6C"/>
    <w:rsid w:val="00BE605D"/>
    <w:rsid w:val="00BF29B6"/>
    <w:rsid w:val="00BF3D55"/>
    <w:rsid w:val="00BF5956"/>
    <w:rsid w:val="00BF755C"/>
    <w:rsid w:val="00C0372C"/>
    <w:rsid w:val="00C1732A"/>
    <w:rsid w:val="00C2185A"/>
    <w:rsid w:val="00C21C4F"/>
    <w:rsid w:val="00C32714"/>
    <w:rsid w:val="00C35D70"/>
    <w:rsid w:val="00C3754C"/>
    <w:rsid w:val="00C460E6"/>
    <w:rsid w:val="00C530A7"/>
    <w:rsid w:val="00C60036"/>
    <w:rsid w:val="00C62105"/>
    <w:rsid w:val="00C64163"/>
    <w:rsid w:val="00C654DA"/>
    <w:rsid w:val="00C6617F"/>
    <w:rsid w:val="00C74C4E"/>
    <w:rsid w:val="00C75B80"/>
    <w:rsid w:val="00C77236"/>
    <w:rsid w:val="00C97EA4"/>
    <w:rsid w:val="00CA78EE"/>
    <w:rsid w:val="00CB1BDD"/>
    <w:rsid w:val="00CB4C2F"/>
    <w:rsid w:val="00CC106A"/>
    <w:rsid w:val="00CC225E"/>
    <w:rsid w:val="00CC4F7B"/>
    <w:rsid w:val="00CC6D93"/>
    <w:rsid w:val="00CD3729"/>
    <w:rsid w:val="00CD680E"/>
    <w:rsid w:val="00CE033C"/>
    <w:rsid w:val="00CE041C"/>
    <w:rsid w:val="00CE2D07"/>
    <w:rsid w:val="00CE47F6"/>
    <w:rsid w:val="00CF23F7"/>
    <w:rsid w:val="00CF2457"/>
    <w:rsid w:val="00D01109"/>
    <w:rsid w:val="00D10953"/>
    <w:rsid w:val="00D2066E"/>
    <w:rsid w:val="00D20F95"/>
    <w:rsid w:val="00D33BBB"/>
    <w:rsid w:val="00D33FDE"/>
    <w:rsid w:val="00D34A68"/>
    <w:rsid w:val="00D351B9"/>
    <w:rsid w:val="00D37AC5"/>
    <w:rsid w:val="00D4461B"/>
    <w:rsid w:val="00D459BB"/>
    <w:rsid w:val="00D45A27"/>
    <w:rsid w:val="00D462CA"/>
    <w:rsid w:val="00D46A7D"/>
    <w:rsid w:val="00D4C7D0"/>
    <w:rsid w:val="00D55F1A"/>
    <w:rsid w:val="00D57567"/>
    <w:rsid w:val="00D65046"/>
    <w:rsid w:val="00D65BF2"/>
    <w:rsid w:val="00D66533"/>
    <w:rsid w:val="00D6755C"/>
    <w:rsid w:val="00D7475D"/>
    <w:rsid w:val="00D74E8D"/>
    <w:rsid w:val="00D82894"/>
    <w:rsid w:val="00D865D9"/>
    <w:rsid w:val="00D87B51"/>
    <w:rsid w:val="00D900A5"/>
    <w:rsid w:val="00DA0C74"/>
    <w:rsid w:val="00DA5300"/>
    <w:rsid w:val="00DA5ACA"/>
    <w:rsid w:val="00DB1C69"/>
    <w:rsid w:val="00DB4F17"/>
    <w:rsid w:val="00DB708D"/>
    <w:rsid w:val="00DC10DA"/>
    <w:rsid w:val="00DC132C"/>
    <w:rsid w:val="00DC1C9C"/>
    <w:rsid w:val="00DC521F"/>
    <w:rsid w:val="00DC762E"/>
    <w:rsid w:val="00DD1252"/>
    <w:rsid w:val="00DD2B8E"/>
    <w:rsid w:val="00DD7332"/>
    <w:rsid w:val="00DD7C02"/>
    <w:rsid w:val="00DE1124"/>
    <w:rsid w:val="00DF1A80"/>
    <w:rsid w:val="00DF5E51"/>
    <w:rsid w:val="00DF651D"/>
    <w:rsid w:val="00DF7353"/>
    <w:rsid w:val="00E1063F"/>
    <w:rsid w:val="00E177BE"/>
    <w:rsid w:val="00E332EF"/>
    <w:rsid w:val="00E358E7"/>
    <w:rsid w:val="00E35CEF"/>
    <w:rsid w:val="00E40B11"/>
    <w:rsid w:val="00E42D5B"/>
    <w:rsid w:val="00E44E2A"/>
    <w:rsid w:val="00E5042E"/>
    <w:rsid w:val="00E52B6C"/>
    <w:rsid w:val="00E56717"/>
    <w:rsid w:val="00E57669"/>
    <w:rsid w:val="00E61369"/>
    <w:rsid w:val="00E662B6"/>
    <w:rsid w:val="00E71A44"/>
    <w:rsid w:val="00E71E34"/>
    <w:rsid w:val="00E739F9"/>
    <w:rsid w:val="00E77F56"/>
    <w:rsid w:val="00E83D89"/>
    <w:rsid w:val="00E90B5F"/>
    <w:rsid w:val="00E961FE"/>
    <w:rsid w:val="00EA2113"/>
    <w:rsid w:val="00EB2589"/>
    <w:rsid w:val="00EB3614"/>
    <w:rsid w:val="00EB47BD"/>
    <w:rsid w:val="00EC2ADD"/>
    <w:rsid w:val="00EC5789"/>
    <w:rsid w:val="00EE39E5"/>
    <w:rsid w:val="00EE4A82"/>
    <w:rsid w:val="00EE4F22"/>
    <w:rsid w:val="00EE5AE6"/>
    <w:rsid w:val="00EE669C"/>
    <w:rsid w:val="00EE783A"/>
    <w:rsid w:val="00EF1BAA"/>
    <w:rsid w:val="00EF29C1"/>
    <w:rsid w:val="00EF405A"/>
    <w:rsid w:val="00EF7FDD"/>
    <w:rsid w:val="00F04EDA"/>
    <w:rsid w:val="00F0534A"/>
    <w:rsid w:val="00F1097C"/>
    <w:rsid w:val="00F11771"/>
    <w:rsid w:val="00F1712F"/>
    <w:rsid w:val="00F256CB"/>
    <w:rsid w:val="00F271E8"/>
    <w:rsid w:val="00F34D0B"/>
    <w:rsid w:val="00F37A2F"/>
    <w:rsid w:val="00F426B6"/>
    <w:rsid w:val="00F55856"/>
    <w:rsid w:val="00F61E27"/>
    <w:rsid w:val="00F64B3E"/>
    <w:rsid w:val="00F65AC6"/>
    <w:rsid w:val="00F71C57"/>
    <w:rsid w:val="00F84208"/>
    <w:rsid w:val="00F962D2"/>
    <w:rsid w:val="00FB284B"/>
    <w:rsid w:val="00FB6B8F"/>
    <w:rsid w:val="00FB76FF"/>
    <w:rsid w:val="00FC19F9"/>
    <w:rsid w:val="00FC430D"/>
    <w:rsid w:val="00FD20C6"/>
    <w:rsid w:val="00FD8FF7"/>
    <w:rsid w:val="00FE2041"/>
    <w:rsid w:val="00FE38CC"/>
    <w:rsid w:val="00FE42F2"/>
    <w:rsid w:val="00FF6B27"/>
    <w:rsid w:val="0118FAF1"/>
    <w:rsid w:val="0168A80C"/>
    <w:rsid w:val="0187759B"/>
    <w:rsid w:val="019579A3"/>
    <w:rsid w:val="01A54E9F"/>
    <w:rsid w:val="01EEFCC3"/>
    <w:rsid w:val="021FED7B"/>
    <w:rsid w:val="023E0273"/>
    <w:rsid w:val="02530B01"/>
    <w:rsid w:val="028CB8F2"/>
    <w:rsid w:val="02D81F59"/>
    <w:rsid w:val="02E8D754"/>
    <w:rsid w:val="03CD5520"/>
    <w:rsid w:val="04482BC0"/>
    <w:rsid w:val="045948CF"/>
    <w:rsid w:val="0463CF67"/>
    <w:rsid w:val="04673AB3"/>
    <w:rsid w:val="0467FAC7"/>
    <w:rsid w:val="048F7B58"/>
    <w:rsid w:val="0499238F"/>
    <w:rsid w:val="04A3E1EB"/>
    <w:rsid w:val="04D41B59"/>
    <w:rsid w:val="04FA4CAB"/>
    <w:rsid w:val="05B15E1B"/>
    <w:rsid w:val="05CD8753"/>
    <w:rsid w:val="05FD7CCC"/>
    <w:rsid w:val="06327BC8"/>
    <w:rsid w:val="068F2E2F"/>
    <w:rsid w:val="06A4BD52"/>
    <w:rsid w:val="06D0C9EC"/>
    <w:rsid w:val="06DD8E59"/>
    <w:rsid w:val="0761C43D"/>
    <w:rsid w:val="077129F7"/>
    <w:rsid w:val="078D67B7"/>
    <w:rsid w:val="07A6D5B7"/>
    <w:rsid w:val="07C1D74E"/>
    <w:rsid w:val="07DF0652"/>
    <w:rsid w:val="084141A3"/>
    <w:rsid w:val="086BFBBB"/>
    <w:rsid w:val="08A5B2DE"/>
    <w:rsid w:val="08E8F186"/>
    <w:rsid w:val="0919320D"/>
    <w:rsid w:val="0943AE67"/>
    <w:rsid w:val="09863944"/>
    <w:rsid w:val="09EEAD93"/>
    <w:rsid w:val="09F0ECB2"/>
    <w:rsid w:val="0A02222E"/>
    <w:rsid w:val="0A2D3348"/>
    <w:rsid w:val="0A3895D9"/>
    <w:rsid w:val="0A6A0C2D"/>
    <w:rsid w:val="0A6B4314"/>
    <w:rsid w:val="0A91817E"/>
    <w:rsid w:val="0ACAC37A"/>
    <w:rsid w:val="0AE55579"/>
    <w:rsid w:val="0AEEB489"/>
    <w:rsid w:val="0B3376F1"/>
    <w:rsid w:val="0BBB16FB"/>
    <w:rsid w:val="0BBBD194"/>
    <w:rsid w:val="0BBD41AE"/>
    <w:rsid w:val="0BC2BC10"/>
    <w:rsid w:val="0BD86D80"/>
    <w:rsid w:val="0BD9CA99"/>
    <w:rsid w:val="0BE3327A"/>
    <w:rsid w:val="0BF0C26D"/>
    <w:rsid w:val="0C10C4BC"/>
    <w:rsid w:val="0C35CCD8"/>
    <w:rsid w:val="0C604CB2"/>
    <w:rsid w:val="0C76DDE8"/>
    <w:rsid w:val="0C7B0BC8"/>
    <w:rsid w:val="0C82E323"/>
    <w:rsid w:val="0CC3EC35"/>
    <w:rsid w:val="0D53FDDA"/>
    <w:rsid w:val="0D6A2C23"/>
    <w:rsid w:val="0DD128E2"/>
    <w:rsid w:val="0DD16598"/>
    <w:rsid w:val="0E093B18"/>
    <w:rsid w:val="0E4285DB"/>
    <w:rsid w:val="0E6E873E"/>
    <w:rsid w:val="0E7D05F1"/>
    <w:rsid w:val="0E7F2141"/>
    <w:rsid w:val="0EAB1472"/>
    <w:rsid w:val="0EC46840"/>
    <w:rsid w:val="0F11F031"/>
    <w:rsid w:val="0F4E8ADB"/>
    <w:rsid w:val="0F5AEF80"/>
    <w:rsid w:val="0F7C247D"/>
    <w:rsid w:val="0FE170E7"/>
    <w:rsid w:val="100A5EA8"/>
    <w:rsid w:val="101F9952"/>
    <w:rsid w:val="10219D31"/>
    <w:rsid w:val="103128C6"/>
    <w:rsid w:val="10433EB6"/>
    <w:rsid w:val="104D4B6C"/>
    <w:rsid w:val="1087DB96"/>
    <w:rsid w:val="1091553D"/>
    <w:rsid w:val="109908BD"/>
    <w:rsid w:val="10A6045B"/>
    <w:rsid w:val="111283B1"/>
    <w:rsid w:val="1180FDBC"/>
    <w:rsid w:val="120BF870"/>
    <w:rsid w:val="122DE454"/>
    <w:rsid w:val="12636D4F"/>
    <w:rsid w:val="126D4724"/>
    <w:rsid w:val="12BA0BF6"/>
    <w:rsid w:val="12CABC3D"/>
    <w:rsid w:val="12ED4D93"/>
    <w:rsid w:val="132C7B39"/>
    <w:rsid w:val="133D6DB9"/>
    <w:rsid w:val="135111A1"/>
    <w:rsid w:val="1393B9C3"/>
    <w:rsid w:val="139C91F7"/>
    <w:rsid w:val="13C95B62"/>
    <w:rsid w:val="13DDAFF8"/>
    <w:rsid w:val="13E64C35"/>
    <w:rsid w:val="13FBFC16"/>
    <w:rsid w:val="13FEC3FB"/>
    <w:rsid w:val="1403C917"/>
    <w:rsid w:val="142CBCFB"/>
    <w:rsid w:val="14605993"/>
    <w:rsid w:val="14894C69"/>
    <w:rsid w:val="14A51DB1"/>
    <w:rsid w:val="14D5F881"/>
    <w:rsid w:val="14E9DDB2"/>
    <w:rsid w:val="14F1BD47"/>
    <w:rsid w:val="154DD77E"/>
    <w:rsid w:val="1550CD62"/>
    <w:rsid w:val="15824AB7"/>
    <w:rsid w:val="15DBA6E9"/>
    <w:rsid w:val="15DDB37C"/>
    <w:rsid w:val="16158981"/>
    <w:rsid w:val="163C7314"/>
    <w:rsid w:val="164ACB5D"/>
    <w:rsid w:val="16920926"/>
    <w:rsid w:val="169C98D0"/>
    <w:rsid w:val="16C72825"/>
    <w:rsid w:val="16C875D6"/>
    <w:rsid w:val="16E9BF4E"/>
    <w:rsid w:val="170DD8F6"/>
    <w:rsid w:val="171AD467"/>
    <w:rsid w:val="175D1172"/>
    <w:rsid w:val="177C4976"/>
    <w:rsid w:val="178054BF"/>
    <w:rsid w:val="180DAF2B"/>
    <w:rsid w:val="18233311"/>
    <w:rsid w:val="18511941"/>
    <w:rsid w:val="1868931F"/>
    <w:rsid w:val="1888A770"/>
    <w:rsid w:val="188D07E3"/>
    <w:rsid w:val="189F5A49"/>
    <w:rsid w:val="18E4568B"/>
    <w:rsid w:val="18F43AB1"/>
    <w:rsid w:val="1958080B"/>
    <w:rsid w:val="1966048D"/>
    <w:rsid w:val="199F31CC"/>
    <w:rsid w:val="199FCCDC"/>
    <w:rsid w:val="19B23604"/>
    <w:rsid w:val="1A37D73C"/>
    <w:rsid w:val="1AE9953F"/>
    <w:rsid w:val="1AE9E403"/>
    <w:rsid w:val="1B3B5901"/>
    <w:rsid w:val="1B605D56"/>
    <w:rsid w:val="1B7912C3"/>
    <w:rsid w:val="1B802C88"/>
    <w:rsid w:val="1BB09C92"/>
    <w:rsid w:val="1BDEFCBD"/>
    <w:rsid w:val="1BE62CD4"/>
    <w:rsid w:val="1C6B421F"/>
    <w:rsid w:val="1CD857B7"/>
    <w:rsid w:val="1D1B127C"/>
    <w:rsid w:val="1D2A8108"/>
    <w:rsid w:val="1D30614C"/>
    <w:rsid w:val="1D74B5CF"/>
    <w:rsid w:val="1D82F1DF"/>
    <w:rsid w:val="1DACE4EC"/>
    <w:rsid w:val="1E16B774"/>
    <w:rsid w:val="1E3E6720"/>
    <w:rsid w:val="1E68DF84"/>
    <w:rsid w:val="1EB3D855"/>
    <w:rsid w:val="1EEB7B4D"/>
    <w:rsid w:val="1F0332D5"/>
    <w:rsid w:val="1F172446"/>
    <w:rsid w:val="1F80A9FD"/>
    <w:rsid w:val="1F8E6397"/>
    <w:rsid w:val="1F9CF92C"/>
    <w:rsid w:val="2045F37E"/>
    <w:rsid w:val="20478616"/>
    <w:rsid w:val="2064DF9C"/>
    <w:rsid w:val="20C36EC6"/>
    <w:rsid w:val="2168CFC2"/>
    <w:rsid w:val="21A41D29"/>
    <w:rsid w:val="21BA296D"/>
    <w:rsid w:val="21F896BE"/>
    <w:rsid w:val="22578903"/>
    <w:rsid w:val="22D9AC3D"/>
    <w:rsid w:val="23896711"/>
    <w:rsid w:val="23AF83FB"/>
    <w:rsid w:val="24136209"/>
    <w:rsid w:val="2417CDBA"/>
    <w:rsid w:val="243E4647"/>
    <w:rsid w:val="247D77DE"/>
    <w:rsid w:val="24882356"/>
    <w:rsid w:val="24DFC175"/>
    <w:rsid w:val="2503F96E"/>
    <w:rsid w:val="2537B5B0"/>
    <w:rsid w:val="25A35505"/>
    <w:rsid w:val="2663E3C3"/>
    <w:rsid w:val="2667B1BD"/>
    <w:rsid w:val="26D21615"/>
    <w:rsid w:val="26E468E0"/>
    <w:rsid w:val="27A562AB"/>
    <w:rsid w:val="27C4AB76"/>
    <w:rsid w:val="27E0D355"/>
    <w:rsid w:val="280109B6"/>
    <w:rsid w:val="283D28AF"/>
    <w:rsid w:val="286FB8DB"/>
    <w:rsid w:val="28934651"/>
    <w:rsid w:val="28CC5BD4"/>
    <w:rsid w:val="28EE8CC7"/>
    <w:rsid w:val="2905ABAF"/>
    <w:rsid w:val="293C1A9E"/>
    <w:rsid w:val="2969536E"/>
    <w:rsid w:val="29E6561E"/>
    <w:rsid w:val="2A14962B"/>
    <w:rsid w:val="2A2629A3"/>
    <w:rsid w:val="2A2E9618"/>
    <w:rsid w:val="2A51BBF6"/>
    <w:rsid w:val="2A59973F"/>
    <w:rsid w:val="2ABD7AFE"/>
    <w:rsid w:val="2AC44BDF"/>
    <w:rsid w:val="2ADCFB5A"/>
    <w:rsid w:val="2AEA4CCD"/>
    <w:rsid w:val="2B5986B0"/>
    <w:rsid w:val="2B8156D5"/>
    <w:rsid w:val="2BB2F732"/>
    <w:rsid w:val="2C165ACA"/>
    <w:rsid w:val="2C34B243"/>
    <w:rsid w:val="2C3E43D5"/>
    <w:rsid w:val="2C4655DE"/>
    <w:rsid w:val="2CAA45FA"/>
    <w:rsid w:val="2D9FF2DE"/>
    <w:rsid w:val="2DFE23F8"/>
    <w:rsid w:val="2E15E257"/>
    <w:rsid w:val="2E6A519D"/>
    <w:rsid w:val="2E959EAA"/>
    <w:rsid w:val="2EEA25B5"/>
    <w:rsid w:val="2F15FC03"/>
    <w:rsid w:val="2F8B3448"/>
    <w:rsid w:val="30067F67"/>
    <w:rsid w:val="302D60DA"/>
    <w:rsid w:val="304995DA"/>
    <w:rsid w:val="30814942"/>
    <w:rsid w:val="30AB4D95"/>
    <w:rsid w:val="30C0C442"/>
    <w:rsid w:val="30E30061"/>
    <w:rsid w:val="310C2E87"/>
    <w:rsid w:val="31180111"/>
    <w:rsid w:val="313911A7"/>
    <w:rsid w:val="314CB371"/>
    <w:rsid w:val="31BABF66"/>
    <w:rsid w:val="31D07756"/>
    <w:rsid w:val="31E22E2C"/>
    <w:rsid w:val="31E3C9CB"/>
    <w:rsid w:val="31F70C89"/>
    <w:rsid w:val="3217330B"/>
    <w:rsid w:val="322385E0"/>
    <w:rsid w:val="325B8CF1"/>
    <w:rsid w:val="325F4E53"/>
    <w:rsid w:val="326C5C63"/>
    <w:rsid w:val="32D08864"/>
    <w:rsid w:val="32E2FA86"/>
    <w:rsid w:val="3348AA33"/>
    <w:rsid w:val="339E3D67"/>
    <w:rsid w:val="33DF897D"/>
    <w:rsid w:val="33E5D5BE"/>
    <w:rsid w:val="33F4797A"/>
    <w:rsid w:val="3485435E"/>
    <w:rsid w:val="34F7EF8B"/>
    <w:rsid w:val="352A7000"/>
    <w:rsid w:val="357EEC71"/>
    <w:rsid w:val="35BABF79"/>
    <w:rsid w:val="35C91239"/>
    <w:rsid w:val="35CA3EC7"/>
    <w:rsid w:val="36345605"/>
    <w:rsid w:val="3683D4C8"/>
    <w:rsid w:val="36B4DCB2"/>
    <w:rsid w:val="374D2E4F"/>
    <w:rsid w:val="37769B40"/>
    <w:rsid w:val="379EA2F2"/>
    <w:rsid w:val="37A02898"/>
    <w:rsid w:val="383E1434"/>
    <w:rsid w:val="386BB766"/>
    <w:rsid w:val="38CA101B"/>
    <w:rsid w:val="39040778"/>
    <w:rsid w:val="393B57DB"/>
    <w:rsid w:val="39508972"/>
    <w:rsid w:val="398B5C6B"/>
    <w:rsid w:val="39904F83"/>
    <w:rsid w:val="39D7AB91"/>
    <w:rsid w:val="39EC35D1"/>
    <w:rsid w:val="39F9985A"/>
    <w:rsid w:val="39FB303B"/>
    <w:rsid w:val="3A941E5D"/>
    <w:rsid w:val="3ACE215B"/>
    <w:rsid w:val="3B0D0E71"/>
    <w:rsid w:val="3B17D9FB"/>
    <w:rsid w:val="3B4DEE6A"/>
    <w:rsid w:val="3BA310A0"/>
    <w:rsid w:val="3BA6B4C5"/>
    <w:rsid w:val="3BEDD8BB"/>
    <w:rsid w:val="3BFCFAD4"/>
    <w:rsid w:val="3C0557B5"/>
    <w:rsid w:val="3C1D30C7"/>
    <w:rsid w:val="3C24FF03"/>
    <w:rsid w:val="3C874183"/>
    <w:rsid w:val="3CCAE4A2"/>
    <w:rsid w:val="3CD423DD"/>
    <w:rsid w:val="3CD97DF8"/>
    <w:rsid w:val="3CE523FC"/>
    <w:rsid w:val="3D13513B"/>
    <w:rsid w:val="3D6C72FE"/>
    <w:rsid w:val="3D7C320B"/>
    <w:rsid w:val="3D857A0C"/>
    <w:rsid w:val="3D95EAB9"/>
    <w:rsid w:val="3E62C630"/>
    <w:rsid w:val="3E68145D"/>
    <w:rsid w:val="3E6D014F"/>
    <w:rsid w:val="3E9F08BF"/>
    <w:rsid w:val="3EA39E48"/>
    <w:rsid w:val="3EC038CF"/>
    <w:rsid w:val="3EF29F3C"/>
    <w:rsid w:val="3F085D89"/>
    <w:rsid w:val="3F1236FB"/>
    <w:rsid w:val="3F3140D1"/>
    <w:rsid w:val="3F550386"/>
    <w:rsid w:val="3FBB22B8"/>
    <w:rsid w:val="3FC27078"/>
    <w:rsid w:val="3FE246F7"/>
    <w:rsid w:val="3FFEB42D"/>
    <w:rsid w:val="40158E5A"/>
    <w:rsid w:val="401C443E"/>
    <w:rsid w:val="40405916"/>
    <w:rsid w:val="4093C1DA"/>
    <w:rsid w:val="40F16ED1"/>
    <w:rsid w:val="41036441"/>
    <w:rsid w:val="411A7AAE"/>
    <w:rsid w:val="416CD12C"/>
    <w:rsid w:val="41A6FD88"/>
    <w:rsid w:val="41D15960"/>
    <w:rsid w:val="420BB236"/>
    <w:rsid w:val="422ECC41"/>
    <w:rsid w:val="4268884A"/>
    <w:rsid w:val="42851482"/>
    <w:rsid w:val="42A4D459"/>
    <w:rsid w:val="43028DA2"/>
    <w:rsid w:val="430B474D"/>
    <w:rsid w:val="432D8FE9"/>
    <w:rsid w:val="434652A4"/>
    <w:rsid w:val="43554F42"/>
    <w:rsid w:val="4359819C"/>
    <w:rsid w:val="4389D341"/>
    <w:rsid w:val="43E4792E"/>
    <w:rsid w:val="440AA11D"/>
    <w:rsid w:val="4429A924"/>
    <w:rsid w:val="442C7228"/>
    <w:rsid w:val="44568387"/>
    <w:rsid w:val="447DFE7D"/>
    <w:rsid w:val="4498AEBA"/>
    <w:rsid w:val="44D81705"/>
    <w:rsid w:val="44F83E7C"/>
    <w:rsid w:val="450092AB"/>
    <w:rsid w:val="4514D866"/>
    <w:rsid w:val="4553B0B4"/>
    <w:rsid w:val="45569619"/>
    <w:rsid w:val="455CAD87"/>
    <w:rsid w:val="457334D6"/>
    <w:rsid w:val="45829163"/>
    <w:rsid w:val="45CB9972"/>
    <w:rsid w:val="45FD48E0"/>
    <w:rsid w:val="461F9C68"/>
    <w:rsid w:val="46421C6B"/>
    <w:rsid w:val="465E40F2"/>
    <w:rsid w:val="46C90F30"/>
    <w:rsid w:val="46D08640"/>
    <w:rsid w:val="46F09C94"/>
    <w:rsid w:val="470BE7EB"/>
    <w:rsid w:val="471B7BBA"/>
    <w:rsid w:val="47F8C50A"/>
    <w:rsid w:val="48A69F87"/>
    <w:rsid w:val="490C1D1B"/>
    <w:rsid w:val="495EE965"/>
    <w:rsid w:val="498F553C"/>
    <w:rsid w:val="4994D2D4"/>
    <w:rsid w:val="4A1C64AA"/>
    <w:rsid w:val="4A207929"/>
    <w:rsid w:val="4A396A3C"/>
    <w:rsid w:val="4A457950"/>
    <w:rsid w:val="4A4CAF6F"/>
    <w:rsid w:val="4A4CCC05"/>
    <w:rsid w:val="4A8EEB4C"/>
    <w:rsid w:val="4AB88B94"/>
    <w:rsid w:val="4B435500"/>
    <w:rsid w:val="4BF307F0"/>
    <w:rsid w:val="4C214293"/>
    <w:rsid w:val="4CA84FAD"/>
    <w:rsid w:val="4CC27EC1"/>
    <w:rsid w:val="4CF3E68A"/>
    <w:rsid w:val="4D2AD854"/>
    <w:rsid w:val="4D8663D2"/>
    <w:rsid w:val="4DBC2234"/>
    <w:rsid w:val="4E0C737A"/>
    <w:rsid w:val="4E49239F"/>
    <w:rsid w:val="4E49B030"/>
    <w:rsid w:val="4E5F6684"/>
    <w:rsid w:val="4E84A237"/>
    <w:rsid w:val="4EDC98A6"/>
    <w:rsid w:val="4EECBCBA"/>
    <w:rsid w:val="4F568079"/>
    <w:rsid w:val="4F617C48"/>
    <w:rsid w:val="4F977CBC"/>
    <w:rsid w:val="4F9AC090"/>
    <w:rsid w:val="4FA24E56"/>
    <w:rsid w:val="4FCE7BAA"/>
    <w:rsid w:val="4FD275A9"/>
    <w:rsid w:val="5032B147"/>
    <w:rsid w:val="506AD2B1"/>
    <w:rsid w:val="50A61E68"/>
    <w:rsid w:val="50CC05D8"/>
    <w:rsid w:val="51617C6E"/>
    <w:rsid w:val="51B79EA2"/>
    <w:rsid w:val="51C99A4A"/>
    <w:rsid w:val="51E2AEBB"/>
    <w:rsid w:val="522D0B77"/>
    <w:rsid w:val="5255152E"/>
    <w:rsid w:val="52DF8A8E"/>
    <w:rsid w:val="53371BB7"/>
    <w:rsid w:val="53434216"/>
    <w:rsid w:val="534F91B5"/>
    <w:rsid w:val="5354C313"/>
    <w:rsid w:val="53644571"/>
    <w:rsid w:val="5379B522"/>
    <w:rsid w:val="539A59EE"/>
    <w:rsid w:val="53E407DA"/>
    <w:rsid w:val="541BEF07"/>
    <w:rsid w:val="544335A4"/>
    <w:rsid w:val="544A31E6"/>
    <w:rsid w:val="5450E28B"/>
    <w:rsid w:val="54C7BD78"/>
    <w:rsid w:val="54CD06DC"/>
    <w:rsid w:val="54CF269B"/>
    <w:rsid w:val="54ED3BC0"/>
    <w:rsid w:val="5502D5BD"/>
    <w:rsid w:val="55653A39"/>
    <w:rsid w:val="5598B6CD"/>
    <w:rsid w:val="55C3466B"/>
    <w:rsid w:val="561295C7"/>
    <w:rsid w:val="563A642D"/>
    <w:rsid w:val="56559812"/>
    <w:rsid w:val="567DC4C9"/>
    <w:rsid w:val="569679CC"/>
    <w:rsid w:val="56D2C8F8"/>
    <w:rsid w:val="57542740"/>
    <w:rsid w:val="57724352"/>
    <w:rsid w:val="57ABBC2A"/>
    <w:rsid w:val="5841E636"/>
    <w:rsid w:val="584900C7"/>
    <w:rsid w:val="58547FF6"/>
    <w:rsid w:val="58A56E31"/>
    <w:rsid w:val="58A906FD"/>
    <w:rsid w:val="58D43956"/>
    <w:rsid w:val="58D4B643"/>
    <w:rsid w:val="58F26B80"/>
    <w:rsid w:val="591A5C4D"/>
    <w:rsid w:val="5977F49F"/>
    <w:rsid w:val="59A8065E"/>
    <w:rsid w:val="59FE56CC"/>
    <w:rsid w:val="5A33343F"/>
    <w:rsid w:val="5A4BF2DD"/>
    <w:rsid w:val="5AB5A9D3"/>
    <w:rsid w:val="5AE071C2"/>
    <w:rsid w:val="5AE873C2"/>
    <w:rsid w:val="5B346117"/>
    <w:rsid w:val="5B6F6C12"/>
    <w:rsid w:val="5B718AEC"/>
    <w:rsid w:val="5B77C4F0"/>
    <w:rsid w:val="5B9CC544"/>
    <w:rsid w:val="5BCCCCD8"/>
    <w:rsid w:val="5C4AC8AA"/>
    <w:rsid w:val="5CAB42C0"/>
    <w:rsid w:val="5CE498D3"/>
    <w:rsid w:val="5CF33FD7"/>
    <w:rsid w:val="5D0F6729"/>
    <w:rsid w:val="5D34EDDA"/>
    <w:rsid w:val="5D4A6526"/>
    <w:rsid w:val="5D4EEA95"/>
    <w:rsid w:val="5D6018F9"/>
    <w:rsid w:val="5DA852C1"/>
    <w:rsid w:val="5E0607CB"/>
    <w:rsid w:val="5E86CF21"/>
    <w:rsid w:val="5EDBEECF"/>
    <w:rsid w:val="5F5EC270"/>
    <w:rsid w:val="5F65011C"/>
    <w:rsid w:val="5F9FC922"/>
    <w:rsid w:val="6065FF59"/>
    <w:rsid w:val="6084FCA3"/>
    <w:rsid w:val="608E1F28"/>
    <w:rsid w:val="60FF50C3"/>
    <w:rsid w:val="61190C70"/>
    <w:rsid w:val="6159E2B3"/>
    <w:rsid w:val="61B78B07"/>
    <w:rsid w:val="61D25395"/>
    <w:rsid w:val="61EE3544"/>
    <w:rsid w:val="620662A2"/>
    <w:rsid w:val="62F0914A"/>
    <w:rsid w:val="62FEE931"/>
    <w:rsid w:val="632C3319"/>
    <w:rsid w:val="63412416"/>
    <w:rsid w:val="636DEDBE"/>
    <w:rsid w:val="63711651"/>
    <w:rsid w:val="639BD136"/>
    <w:rsid w:val="63BDF745"/>
    <w:rsid w:val="63F351B7"/>
    <w:rsid w:val="63FE785E"/>
    <w:rsid w:val="6416D830"/>
    <w:rsid w:val="64175CD4"/>
    <w:rsid w:val="6439C74D"/>
    <w:rsid w:val="648D50D4"/>
    <w:rsid w:val="64C80741"/>
    <w:rsid w:val="64E76927"/>
    <w:rsid w:val="65266D7E"/>
    <w:rsid w:val="656CE789"/>
    <w:rsid w:val="658D3F5A"/>
    <w:rsid w:val="65B62BDB"/>
    <w:rsid w:val="65C869E2"/>
    <w:rsid w:val="66139497"/>
    <w:rsid w:val="66189521"/>
    <w:rsid w:val="662DB82E"/>
    <w:rsid w:val="662FA4A7"/>
    <w:rsid w:val="665A8CBF"/>
    <w:rsid w:val="66681844"/>
    <w:rsid w:val="678B4E27"/>
    <w:rsid w:val="67916C5E"/>
    <w:rsid w:val="67C19C10"/>
    <w:rsid w:val="67D7288C"/>
    <w:rsid w:val="67F51E80"/>
    <w:rsid w:val="680F2B12"/>
    <w:rsid w:val="68818B99"/>
    <w:rsid w:val="6895B416"/>
    <w:rsid w:val="694C702C"/>
    <w:rsid w:val="6955D417"/>
    <w:rsid w:val="69D3705E"/>
    <w:rsid w:val="69DA864D"/>
    <w:rsid w:val="6A377D80"/>
    <w:rsid w:val="6AB44302"/>
    <w:rsid w:val="6AB90906"/>
    <w:rsid w:val="6AE7E138"/>
    <w:rsid w:val="6B40539E"/>
    <w:rsid w:val="6B4CB750"/>
    <w:rsid w:val="6B92FE11"/>
    <w:rsid w:val="6B94BAEB"/>
    <w:rsid w:val="6BCB8799"/>
    <w:rsid w:val="6BE86E1E"/>
    <w:rsid w:val="6CA72D1F"/>
    <w:rsid w:val="6CD23A5C"/>
    <w:rsid w:val="6D19ED6B"/>
    <w:rsid w:val="6E15FE80"/>
    <w:rsid w:val="6EA8F642"/>
    <w:rsid w:val="6EBD4897"/>
    <w:rsid w:val="6F0E8351"/>
    <w:rsid w:val="6F448206"/>
    <w:rsid w:val="6F5433D5"/>
    <w:rsid w:val="6FAD93EF"/>
    <w:rsid w:val="700E0903"/>
    <w:rsid w:val="7018B2D7"/>
    <w:rsid w:val="704555D1"/>
    <w:rsid w:val="704EA19A"/>
    <w:rsid w:val="7054F211"/>
    <w:rsid w:val="707D447E"/>
    <w:rsid w:val="707FF758"/>
    <w:rsid w:val="70B480D8"/>
    <w:rsid w:val="71E08520"/>
    <w:rsid w:val="71FEAC69"/>
    <w:rsid w:val="7250A72B"/>
    <w:rsid w:val="72FC747B"/>
    <w:rsid w:val="730969AA"/>
    <w:rsid w:val="735E64BB"/>
    <w:rsid w:val="73682B49"/>
    <w:rsid w:val="737EC44A"/>
    <w:rsid w:val="7390E018"/>
    <w:rsid w:val="73A79E7F"/>
    <w:rsid w:val="73C3E1DA"/>
    <w:rsid w:val="73F8ED06"/>
    <w:rsid w:val="744C02B4"/>
    <w:rsid w:val="74633672"/>
    <w:rsid w:val="746661EA"/>
    <w:rsid w:val="74950F7C"/>
    <w:rsid w:val="75198E77"/>
    <w:rsid w:val="752AEC13"/>
    <w:rsid w:val="758D4696"/>
    <w:rsid w:val="75928710"/>
    <w:rsid w:val="75B42CAA"/>
    <w:rsid w:val="75B89F6E"/>
    <w:rsid w:val="75E94016"/>
    <w:rsid w:val="762E8E1E"/>
    <w:rsid w:val="76537433"/>
    <w:rsid w:val="767A53CC"/>
    <w:rsid w:val="7686DAB5"/>
    <w:rsid w:val="7687536C"/>
    <w:rsid w:val="76948F3C"/>
    <w:rsid w:val="76D1E6B4"/>
    <w:rsid w:val="76D7971D"/>
    <w:rsid w:val="76EE6B12"/>
    <w:rsid w:val="77081919"/>
    <w:rsid w:val="7713BDFE"/>
    <w:rsid w:val="774C9D30"/>
    <w:rsid w:val="775D765B"/>
    <w:rsid w:val="77636C53"/>
    <w:rsid w:val="77681C0B"/>
    <w:rsid w:val="77DB5DBD"/>
    <w:rsid w:val="783CA693"/>
    <w:rsid w:val="783EF480"/>
    <w:rsid w:val="785A2D8B"/>
    <w:rsid w:val="789D9B44"/>
    <w:rsid w:val="78C7D53A"/>
    <w:rsid w:val="7938BA1B"/>
    <w:rsid w:val="794950C7"/>
    <w:rsid w:val="794A6CF4"/>
    <w:rsid w:val="7971D07D"/>
    <w:rsid w:val="79A58826"/>
    <w:rsid w:val="79BE83F4"/>
    <w:rsid w:val="7A019DD6"/>
    <w:rsid w:val="7A08AE78"/>
    <w:rsid w:val="7A0A4F82"/>
    <w:rsid w:val="7A22954C"/>
    <w:rsid w:val="7A63926C"/>
    <w:rsid w:val="7AA72ECE"/>
    <w:rsid w:val="7B07AA04"/>
    <w:rsid w:val="7B108E19"/>
    <w:rsid w:val="7B12F804"/>
    <w:rsid w:val="7B656F41"/>
    <w:rsid w:val="7BB23615"/>
    <w:rsid w:val="7C5CA7DE"/>
    <w:rsid w:val="7CB2DEA5"/>
    <w:rsid w:val="7CC926F1"/>
    <w:rsid w:val="7CED5ED4"/>
    <w:rsid w:val="7D0ACD06"/>
    <w:rsid w:val="7D2BBD15"/>
    <w:rsid w:val="7D3A2601"/>
    <w:rsid w:val="7D63F597"/>
    <w:rsid w:val="7D7E3240"/>
    <w:rsid w:val="7DA76971"/>
    <w:rsid w:val="7DB1E01A"/>
    <w:rsid w:val="7E73709D"/>
    <w:rsid w:val="7E73DDC1"/>
    <w:rsid w:val="7EB21973"/>
    <w:rsid w:val="7F042BB5"/>
    <w:rsid w:val="7F0434BF"/>
    <w:rsid w:val="7F35ECE6"/>
    <w:rsid w:val="7F3D9CED"/>
    <w:rsid w:val="7F46AA0A"/>
    <w:rsid w:val="7F49C906"/>
    <w:rsid w:val="7F676149"/>
    <w:rsid w:val="7F6BA33E"/>
    <w:rsid w:val="7FC61B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53B4A3"/>
  <w15:chartTrackingRefBased/>
  <w15:docId w15:val="{118FF0B2-0256-434F-844F-877C2FFEBE3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unhideWhenUsed/>
    <w:qFormat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B64839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character" w:styleId="UnresolvedMention">
    <w:name w:val="Unresolved Mention"/>
    <w:basedOn w:val="DefaultParagraphFont"/>
    <w:uiPriority w:val="99"/>
    <w:semiHidden/>
    <w:unhideWhenUsed/>
    <w:rsid w:val="007E5921"/>
    <w:rPr>
      <w:color w:val="605E5C"/>
      <w:shd w:val="clear" w:color="auto" w:fill="E1DFDD"/>
    </w:rPr>
  </w:style>
  <w:style w:type="character" w:customStyle="1" w:styleId="Heading3Char">
    <w:name w:val="Heading 3 Char"/>
    <w:basedOn w:val="DefaultParagraphFont"/>
    <w:link w:val="Heading3"/>
    <w:uiPriority w:val="9"/>
    <w:rsid w:val="00B64839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unhideWhenUsed/>
    <w:rsid w:val="00A872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A8728D"/>
  </w:style>
  <w:style w:type="paragraph" w:styleId="Footer">
    <w:name w:val="footer"/>
    <w:basedOn w:val="Normal"/>
    <w:link w:val="FooterChar"/>
    <w:uiPriority w:val="99"/>
    <w:semiHidden/>
    <w:unhideWhenUsed/>
    <w:rsid w:val="00A8728D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A8728D"/>
  </w:style>
  <w:style w:type="character" w:styleId="FootnoteReference">
    <w:name w:val="footnote reference"/>
    <w:basedOn w:val="DefaultParagraphFont"/>
    <w:uiPriority w:val="99"/>
    <w:semiHidden/>
    <w:unhideWhenUsed/>
    <w:rsid w:val="00A8728D"/>
    <w:rPr>
      <w:vertAlign w:val="superscript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A8728D"/>
    <w:rPr>
      <w:sz w:val="20"/>
      <w:szCs w:val="20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A8728D"/>
    <w:pPr>
      <w:spacing w:after="0" w:line="240" w:lineRule="auto"/>
    </w:pPr>
    <w:rPr>
      <w:sz w:val="20"/>
      <w:szCs w:val="20"/>
    </w:rPr>
  </w:style>
  <w:style w:type="character" w:styleId="FollowedHyperlink">
    <w:name w:val="FollowedHyperlink"/>
    <w:basedOn w:val="DefaultParagraphFont"/>
    <w:uiPriority w:val="99"/>
    <w:semiHidden/>
    <w:unhideWhenUsed/>
    <w:rsid w:val="002124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046103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7486702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205606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740725">
          <w:marLeft w:val="300"/>
          <w:marRight w:val="0"/>
          <w:marTop w:val="90"/>
          <w:marBottom w:val="3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ramakr17@purdue.edu" TargetMode="External"/><Relationship Id="rId13" Type="http://schemas.openxmlformats.org/officeDocument/2006/relationships/hyperlink" Target="https://youtu.be/M0jvTXESfaQ" TargetMode="External"/><Relationship Id="rId18" Type="http://schemas.openxmlformats.org/officeDocument/2006/relationships/hyperlink" Target="https://github.com/liu1498/Movie-Recommender-System-ShinyApp" TargetMode="External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hyperlink" Target="mailto:liao71@purdue.edu" TargetMode="External"/><Relationship Id="rId17" Type="http://schemas.openxmlformats.org/officeDocument/2006/relationships/hyperlink" Target="https://www.kaggle.com/fahd09/yelp-dataset-surpriseme-recommendation-system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www.kaggle.com/yelp-dataset/yelp-dataset" TargetMode="External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husain2@purdue.edu" TargetMode="External"/><Relationship Id="rId5" Type="http://schemas.openxmlformats.org/officeDocument/2006/relationships/webSettings" Target="webSettings.xml"/><Relationship Id="rId15" Type="http://schemas.openxmlformats.org/officeDocument/2006/relationships/hyperlink" Target="https://github.com/samirhusain26/WoM-restaurant-recommendation" TargetMode="External"/><Relationship Id="rId10" Type="http://schemas.openxmlformats.org/officeDocument/2006/relationships/hyperlink" Target="mailto:dutta33@purdue.edu" TargetMode="External"/><Relationship Id="rId19" Type="http://schemas.openxmlformats.org/officeDocument/2006/relationships/hyperlink" Target="http://rpubs.com/LuizFelipeBrito/NLP_Text_Mining_001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jvasanda@purdue.edu" TargetMode="External"/><Relationship Id="rId14" Type="http://schemas.openxmlformats.org/officeDocument/2006/relationships/hyperlink" Target="https://purdue0-my.sharepoint.com/:f:/g/personal/husain2_purdue_edu/EjA_Crms8_FHkY7hEo7u2EoBpyiW1iGcyhLU_jX9wRnJrg?e=gcGgHF" TargetMode="External"/></Relationships>
</file>

<file path=word/_rels/foot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www.kaggle.com/fahd09/yelp-dataset-surpriseme-recommendation-system" TargetMode="External"/><Relationship Id="rId2" Type="http://schemas.openxmlformats.org/officeDocument/2006/relationships/hyperlink" Target="http://rpubs.com/LuizFelipeBrito/NLP_Text_Mining_001" TargetMode="External"/><Relationship Id="rId1" Type="http://schemas.openxmlformats.org/officeDocument/2006/relationships/hyperlink" Target="https://www.kaggle.com/yelp-dataset/yelp-datase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F3A486EE-2AED-A14B-B057-44DF41E08B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1194</Words>
  <Characters>6809</Characters>
  <Application>Microsoft Office Word</Application>
  <DocSecurity>0</DocSecurity>
  <Lines>56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988</CharactersWithSpaces>
  <SharedDoc>false</SharedDoc>
  <HLinks>
    <vt:vector size="90" baseType="variant">
      <vt:variant>
        <vt:i4>6357018</vt:i4>
      </vt:variant>
      <vt:variant>
        <vt:i4>33</vt:i4>
      </vt:variant>
      <vt:variant>
        <vt:i4>0</vt:i4>
      </vt:variant>
      <vt:variant>
        <vt:i4>5</vt:i4>
      </vt:variant>
      <vt:variant>
        <vt:lpwstr>http://rpubs.com/LuizFelipeBrito/NLP_Text_Mining_001</vt:lpwstr>
      </vt:variant>
      <vt:variant>
        <vt:lpwstr/>
      </vt:variant>
      <vt:variant>
        <vt:i4>4653087</vt:i4>
      </vt:variant>
      <vt:variant>
        <vt:i4>30</vt:i4>
      </vt:variant>
      <vt:variant>
        <vt:i4>0</vt:i4>
      </vt:variant>
      <vt:variant>
        <vt:i4>5</vt:i4>
      </vt:variant>
      <vt:variant>
        <vt:lpwstr>https://github.com/liu1498/Movie-Recommender-System-ShinyApp</vt:lpwstr>
      </vt:variant>
      <vt:variant>
        <vt:lpwstr/>
      </vt:variant>
      <vt:variant>
        <vt:i4>8126504</vt:i4>
      </vt:variant>
      <vt:variant>
        <vt:i4>27</vt:i4>
      </vt:variant>
      <vt:variant>
        <vt:i4>0</vt:i4>
      </vt:variant>
      <vt:variant>
        <vt:i4>5</vt:i4>
      </vt:variant>
      <vt:variant>
        <vt:lpwstr>https://www.kaggle.com/fahd09/yelp-dataset-surpriseme-recommendation-system</vt:lpwstr>
      </vt:variant>
      <vt:variant>
        <vt:lpwstr/>
      </vt:variant>
      <vt:variant>
        <vt:i4>5570577</vt:i4>
      </vt:variant>
      <vt:variant>
        <vt:i4>24</vt:i4>
      </vt:variant>
      <vt:variant>
        <vt:i4>0</vt:i4>
      </vt:variant>
      <vt:variant>
        <vt:i4>5</vt:i4>
      </vt:variant>
      <vt:variant>
        <vt:lpwstr>https://www.kaggle.com/yelp-dataset/yelp-dataset</vt:lpwstr>
      </vt:variant>
      <vt:variant>
        <vt:lpwstr/>
      </vt:variant>
      <vt:variant>
        <vt:i4>7864442</vt:i4>
      </vt:variant>
      <vt:variant>
        <vt:i4>21</vt:i4>
      </vt:variant>
      <vt:variant>
        <vt:i4>0</vt:i4>
      </vt:variant>
      <vt:variant>
        <vt:i4>5</vt:i4>
      </vt:variant>
      <vt:variant>
        <vt:lpwstr>https://github.com/samirhusain26/WoM-restaurant-recommendation</vt:lpwstr>
      </vt:variant>
      <vt:variant>
        <vt:lpwstr/>
      </vt:variant>
      <vt:variant>
        <vt:i4>5177391</vt:i4>
      </vt:variant>
      <vt:variant>
        <vt:i4>18</vt:i4>
      </vt:variant>
      <vt:variant>
        <vt:i4>0</vt:i4>
      </vt:variant>
      <vt:variant>
        <vt:i4>5</vt:i4>
      </vt:variant>
      <vt:variant>
        <vt:lpwstr>https://purdue0-my.sharepoint.com/:f:/g/personal/husain2_purdue_edu/EjA_Crms8_FHkY7hEo7u2EoBpyiW1iGcyhLU_jX9wRnJrg?e=gcGgHF</vt:lpwstr>
      </vt:variant>
      <vt:variant>
        <vt:lpwstr/>
      </vt:variant>
      <vt:variant>
        <vt:i4>4194392</vt:i4>
      </vt:variant>
      <vt:variant>
        <vt:i4>15</vt:i4>
      </vt:variant>
      <vt:variant>
        <vt:i4>0</vt:i4>
      </vt:variant>
      <vt:variant>
        <vt:i4>5</vt:i4>
      </vt:variant>
      <vt:variant>
        <vt:lpwstr>https://youtu.be/M0jvTXESfaQ</vt:lpwstr>
      </vt:variant>
      <vt:variant>
        <vt:lpwstr/>
      </vt:variant>
      <vt:variant>
        <vt:i4>8126528</vt:i4>
      </vt:variant>
      <vt:variant>
        <vt:i4>12</vt:i4>
      </vt:variant>
      <vt:variant>
        <vt:i4>0</vt:i4>
      </vt:variant>
      <vt:variant>
        <vt:i4>5</vt:i4>
      </vt:variant>
      <vt:variant>
        <vt:lpwstr>mailto:liao71@purdue.edu</vt:lpwstr>
      </vt:variant>
      <vt:variant>
        <vt:lpwstr/>
      </vt:variant>
      <vt:variant>
        <vt:i4>2031713</vt:i4>
      </vt:variant>
      <vt:variant>
        <vt:i4>9</vt:i4>
      </vt:variant>
      <vt:variant>
        <vt:i4>0</vt:i4>
      </vt:variant>
      <vt:variant>
        <vt:i4>5</vt:i4>
      </vt:variant>
      <vt:variant>
        <vt:lpwstr>mailto:husain2@purdue.edu</vt:lpwstr>
      </vt:variant>
      <vt:variant>
        <vt:lpwstr/>
      </vt:variant>
      <vt:variant>
        <vt:i4>1900585</vt:i4>
      </vt:variant>
      <vt:variant>
        <vt:i4>6</vt:i4>
      </vt:variant>
      <vt:variant>
        <vt:i4>0</vt:i4>
      </vt:variant>
      <vt:variant>
        <vt:i4>5</vt:i4>
      </vt:variant>
      <vt:variant>
        <vt:lpwstr>mailto:dutta33@purdue.edu</vt:lpwstr>
      </vt:variant>
      <vt:variant>
        <vt:lpwstr/>
      </vt:variant>
      <vt:variant>
        <vt:i4>4718717</vt:i4>
      </vt:variant>
      <vt:variant>
        <vt:i4>3</vt:i4>
      </vt:variant>
      <vt:variant>
        <vt:i4>0</vt:i4>
      </vt:variant>
      <vt:variant>
        <vt:i4>5</vt:i4>
      </vt:variant>
      <vt:variant>
        <vt:lpwstr>mailto:jvasanda@purdue.edu</vt:lpwstr>
      </vt:variant>
      <vt:variant>
        <vt:lpwstr/>
      </vt:variant>
      <vt:variant>
        <vt:i4>196658</vt:i4>
      </vt:variant>
      <vt:variant>
        <vt:i4>0</vt:i4>
      </vt:variant>
      <vt:variant>
        <vt:i4>0</vt:i4>
      </vt:variant>
      <vt:variant>
        <vt:i4>5</vt:i4>
      </vt:variant>
      <vt:variant>
        <vt:lpwstr>mailto:ramakr17@purdue.edu</vt:lpwstr>
      </vt:variant>
      <vt:variant>
        <vt:lpwstr/>
      </vt:variant>
      <vt:variant>
        <vt:i4>8126504</vt:i4>
      </vt:variant>
      <vt:variant>
        <vt:i4>6</vt:i4>
      </vt:variant>
      <vt:variant>
        <vt:i4>0</vt:i4>
      </vt:variant>
      <vt:variant>
        <vt:i4>5</vt:i4>
      </vt:variant>
      <vt:variant>
        <vt:lpwstr>https://www.kaggle.com/fahd09/yelp-dataset-surpriseme-recommendation-system</vt:lpwstr>
      </vt:variant>
      <vt:variant>
        <vt:lpwstr/>
      </vt:variant>
      <vt:variant>
        <vt:i4>6357018</vt:i4>
      </vt:variant>
      <vt:variant>
        <vt:i4>3</vt:i4>
      </vt:variant>
      <vt:variant>
        <vt:i4>0</vt:i4>
      </vt:variant>
      <vt:variant>
        <vt:i4>5</vt:i4>
      </vt:variant>
      <vt:variant>
        <vt:lpwstr>http://rpubs.com/LuizFelipeBrito/NLP_Text_Mining_001</vt:lpwstr>
      </vt:variant>
      <vt:variant>
        <vt:lpwstr/>
      </vt:variant>
      <vt:variant>
        <vt:i4>5570577</vt:i4>
      </vt:variant>
      <vt:variant>
        <vt:i4>0</vt:i4>
      </vt:variant>
      <vt:variant>
        <vt:i4>0</vt:i4>
      </vt:variant>
      <vt:variant>
        <vt:i4>5</vt:i4>
      </vt:variant>
      <vt:variant>
        <vt:lpwstr>https://www.kaggle.com/yelp-dataset/yelp-dataset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zhu Liao</dc:creator>
  <cp:keywords/>
  <dc:description/>
  <cp:lastModifiedBy>Juily Vasandani</cp:lastModifiedBy>
  <cp:revision>324</cp:revision>
  <dcterms:created xsi:type="dcterms:W3CDTF">2019-10-04T05:34:00Z</dcterms:created>
  <dcterms:modified xsi:type="dcterms:W3CDTF">2019-10-13T01:57:00Z</dcterms:modified>
</cp:coreProperties>
</file>